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751"/>
        <w:tblW w:w="10426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514"/>
        <w:gridCol w:w="7912"/>
      </w:tblGrid>
      <w:tr w:rsidR="005E4300" w:rsidRPr="00D005FB" w14:paraId="63FF6824" w14:textId="77777777" w:rsidTr="005B0FA9">
        <w:trPr>
          <w:trHeight w:val="1568"/>
        </w:trPr>
        <w:tc>
          <w:tcPr>
            <w:tcW w:w="2514" w:type="dxa"/>
            <w:shd w:val="clear" w:color="auto" w:fill="auto"/>
          </w:tcPr>
          <w:p w14:paraId="286E8D04" w14:textId="55252CE9" w:rsidR="005E4300" w:rsidRPr="00D005FB" w:rsidRDefault="00D168A5" w:rsidP="007C4BDD">
            <w:pPr>
              <w:spacing w:before="100" w:beforeAutospacing="1" w:after="100" w:afterAutospacing="1"/>
              <w:jc w:val="left"/>
              <w:rPr>
                <w:rFonts w:eastAsia="Arial"/>
              </w:rPr>
            </w:pPr>
            <w:r w:rsidRPr="00D005FB">
              <w:rPr>
                <w:rFonts w:eastAsia="Arial"/>
                <w:noProof/>
              </w:rPr>
              <w:drawing>
                <wp:anchor distT="0" distB="0" distL="114300" distR="114300" simplePos="0" relativeHeight="251657728" behindDoc="0" locked="0" layoutInCell="1" allowOverlap="1" wp14:anchorId="2059C9DE" wp14:editId="2FA21A46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50800</wp:posOffset>
                  </wp:positionV>
                  <wp:extent cx="1537970" cy="1028700"/>
                  <wp:effectExtent l="0" t="0" r="0" b="0"/>
                  <wp:wrapNone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797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155C2" w:rsidRPr="00D005FB">
              <w:rPr>
                <w:rFonts w:eastAsia="Arial"/>
              </w:rPr>
              <w:softHyphen/>
            </w:r>
            <w:r w:rsidR="00D155C2" w:rsidRPr="00D005FB">
              <w:rPr>
                <w:rFonts w:eastAsia="Arial"/>
              </w:rPr>
              <w:softHyphen/>
            </w:r>
            <w:r w:rsidR="00D155C2" w:rsidRPr="00D005FB">
              <w:rPr>
                <w:rFonts w:eastAsia="Arial"/>
              </w:rPr>
              <w:softHyphen/>
            </w:r>
            <w:r w:rsidR="00D155C2" w:rsidRPr="00D005FB">
              <w:rPr>
                <w:rFonts w:eastAsia="Arial"/>
              </w:rPr>
              <w:softHyphen/>
            </w:r>
          </w:p>
        </w:tc>
        <w:tc>
          <w:tcPr>
            <w:tcW w:w="7912" w:type="dxa"/>
            <w:shd w:val="clear" w:color="auto" w:fill="auto"/>
          </w:tcPr>
          <w:p w14:paraId="79E7B979" w14:textId="77777777" w:rsidR="005E4300" w:rsidRPr="00D005FB" w:rsidRDefault="005E4300" w:rsidP="007C4BDD">
            <w:pPr>
              <w:spacing w:before="100" w:beforeAutospacing="1" w:after="100" w:afterAutospacing="1"/>
              <w:jc w:val="left"/>
              <w:rPr>
                <w:rFonts w:eastAsia="Arial"/>
                <w:b/>
                <w:sz w:val="32"/>
                <w:szCs w:val="32"/>
                <w:lang w:val="en-US"/>
              </w:rPr>
            </w:pPr>
            <w:r w:rsidRPr="00D005FB">
              <w:rPr>
                <w:rFonts w:eastAsia="Arial"/>
                <w:b/>
                <w:sz w:val="32"/>
                <w:szCs w:val="32"/>
                <w:lang w:val="en-US"/>
              </w:rPr>
              <w:t>FPT ACADEMY INTERNATIONAL</w:t>
            </w:r>
          </w:p>
          <w:p w14:paraId="49C34A1F" w14:textId="77777777" w:rsidR="005E4300" w:rsidRPr="00D005FB" w:rsidRDefault="005E4300" w:rsidP="007C4BDD">
            <w:pPr>
              <w:spacing w:before="100" w:beforeAutospacing="1" w:after="100" w:afterAutospacing="1"/>
              <w:jc w:val="left"/>
              <w:rPr>
                <w:rFonts w:eastAsia="Arial"/>
                <w:lang w:val="en-US"/>
              </w:rPr>
            </w:pPr>
            <w:r w:rsidRPr="00D005FB">
              <w:rPr>
                <w:rFonts w:eastAsia="Arial"/>
                <w:b/>
                <w:sz w:val="36"/>
                <w:szCs w:val="32"/>
              </w:rPr>
              <w:t>FPT – APTECH</w:t>
            </w:r>
            <w:r w:rsidRPr="00D005FB">
              <w:rPr>
                <w:rFonts w:eastAsia="Arial"/>
                <w:b/>
                <w:sz w:val="36"/>
                <w:szCs w:val="32"/>
                <w:lang w:val="en-US"/>
              </w:rPr>
              <w:t xml:space="preserve"> COMPUTER EDUCATION</w:t>
            </w:r>
          </w:p>
        </w:tc>
      </w:tr>
    </w:tbl>
    <w:p w14:paraId="584B27F6" w14:textId="77777777" w:rsidR="00B1762B" w:rsidRPr="00D005FB" w:rsidRDefault="00B1762B" w:rsidP="007C4BDD">
      <w:pPr>
        <w:spacing w:before="100" w:beforeAutospacing="1" w:after="100" w:afterAutospacing="1"/>
        <w:jc w:val="left"/>
      </w:pPr>
    </w:p>
    <w:p w14:paraId="5648DE02" w14:textId="77777777" w:rsidR="00B1762B" w:rsidRPr="00D005FB" w:rsidRDefault="00B1762B" w:rsidP="007C4BDD">
      <w:pPr>
        <w:spacing w:before="100" w:beforeAutospacing="1" w:after="100" w:afterAutospacing="1"/>
        <w:jc w:val="left"/>
        <w:rPr>
          <w:b/>
          <w:sz w:val="28"/>
          <w:szCs w:val="28"/>
        </w:rPr>
      </w:pPr>
      <w:r w:rsidRPr="00D005FB">
        <w:rPr>
          <w:b/>
          <w:sz w:val="28"/>
          <w:szCs w:val="28"/>
        </w:rPr>
        <w:t>Centre Name: ACE-HCMC-2-FPT</w:t>
      </w:r>
      <w:r w:rsidR="009C2966" w:rsidRPr="00D005FB">
        <w:rPr>
          <w:b/>
          <w:sz w:val="28"/>
          <w:szCs w:val="28"/>
        </w:rPr>
        <w:t>.</w:t>
      </w:r>
    </w:p>
    <w:p w14:paraId="4479E42B" w14:textId="77777777" w:rsidR="00B1762B" w:rsidRPr="00D005FB" w:rsidRDefault="009C2966" w:rsidP="007C4BDD">
      <w:pPr>
        <w:spacing w:before="100" w:beforeAutospacing="1" w:after="100" w:afterAutospacing="1"/>
        <w:jc w:val="left"/>
        <w:rPr>
          <w:b/>
          <w:sz w:val="28"/>
          <w:szCs w:val="28"/>
        </w:rPr>
      </w:pPr>
      <w:r w:rsidRPr="00D005FB">
        <w:rPr>
          <w:b/>
          <w:sz w:val="28"/>
          <w:szCs w:val="28"/>
        </w:rPr>
        <w:t xml:space="preserve">Address: </w:t>
      </w:r>
      <w:r w:rsidRPr="00D005FB">
        <w:rPr>
          <w:rFonts w:eastAsia="Tahoma"/>
          <w:b/>
          <w:sz w:val="28"/>
          <w:szCs w:val="28"/>
        </w:rPr>
        <w:t>590 Cach Mang Thang 8, District 3, Ho Chi Minh City, Viet Nam.</w:t>
      </w:r>
    </w:p>
    <w:p w14:paraId="2B508348" w14:textId="77777777" w:rsidR="00B1762B" w:rsidRPr="00D005FB" w:rsidRDefault="00B1762B" w:rsidP="007C4BDD">
      <w:pPr>
        <w:pStyle w:val="NormalWeb"/>
        <w:rPr>
          <w:b/>
          <w:color w:val="000000"/>
          <w:sz w:val="44"/>
          <w:szCs w:val="44"/>
        </w:rPr>
      </w:pPr>
    </w:p>
    <w:p w14:paraId="6AF685EE" w14:textId="0CEB85DA" w:rsidR="00B1762B" w:rsidRPr="009F0AB0" w:rsidRDefault="00375892" w:rsidP="00EA1C9B">
      <w:pPr>
        <w:spacing w:before="100" w:beforeAutospacing="1" w:after="100" w:afterAutospacing="1"/>
        <w:jc w:val="center"/>
        <w:rPr>
          <w:b/>
          <w:bCs/>
          <w:sz w:val="56"/>
          <w:szCs w:val="56"/>
        </w:rPr>
      </w:pPr>
      <w:r>
        <w:rPr>
          <w:rStyle w:val="Strong"/>
          <w:sz w:val="56"/>
          <w:szCs w:val="56"/>
        </w:rPr>
        <w:t>INSTALLATION GUIDE</w:t>
      </w:r>
    </w:p>
    <w:tbl>
      <w:tblPr>
        <w:tblpPr w:leftFromText="180" w:rightFromText="180" w:vertAnchor="text" w:horzAnchor="margin" w:tblpXSpec="center" w:tblpY="4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1665"/>
        <w:gridCol w:w="2866"/>
        <w:gridCol w:w="2249"/>
      </w:tblGrid>
      <w:tr w:rsidR="00F86BAA" w:rsidRPr="00D005FB" w14:paraId="767E99E5" w14:textId="77777777" w:rsidTr="00BB5950">
        <w:tc>
          <w:tcPr>
            <w:tcW w:w="1665" w:type="dxa"/>
            <w:shd w:val="clear" w:color="auto" w:fill="FFFFFF"/>
            <w:vAlign w:val="center"/>
          </w:tcPr>
          <w:p w14:paraId="0E7CE962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Supervisor:</w:t>
            </w:r>
          </w:p>
        </w:tc>
        <w:tc>
          <w:tcPr>
            <w:tcW w:w="5115" w:type="dxa"/>
            <w:gridSpan w:val="2"/>
            <w:shd w:val="clear" w:color="auto" w:fill="FFFFFF"/>
            <w:vAlign w:val="center"/>
          </w:tcPr>
          <w:p w14:paraId="69121A0F" w14:textId="095ED4CA" w:rsidR="00F86BAA" w:rsidRPr="00D005FB" w:rsidRDefault="004E7109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ang Duc Quang</w:t>
            </w:r>
          </w:p>
        </w:tc>
      </w:tr>
      <w:tr w:rsidR="00F86BAA" w:rsidRPr="00D005FB" w14:paraId="4C99BB88" w14:textId="77777777" w:rsidTr="00BB5950">
        <w:tc>
          <w:tcPr>
            <w:tcW w:w="1665" w:type="dxa"/>
            <w:shd w:val="clear" w:color="auto" w:fill="FFFFFF"/>
            <w:vAlign w:val="center"/>
          </w:tcPr>
          <w:p w14:paraId="71E2EE55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Semester:</w:t>
            </w:r>
          </w:p>
        </w:tc>
        <w:tc>
          <w:tcPr>
            <w:tcW w:w="5115" w:type="dxa"/>
            <w:gridSpan w:val="2"/>
            <w:shd w:val="clear" w:color="auto" w:fill="FFFFFF"/>
            <w:vAlign w:val="center"/>
          </w:tcPr>
          <w:p w14:paraId="29DE34BB" w14:textId="6247EFF9" w:rsidR="00F86BAA" w:rsidRPr="00D005FB" w:rsidRDefault="004E7109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F86BAA" w:rsidRPr="00D005FB" w14:paraId="2F88482A" w14:textId="77777777" w:rsidTr="00BB5950">
        <w:tc>
          <w:tcPr>
            <w:tcW w:w="1665" w:type="dxa"/>
            <w:shd w:val="clear" w:color="auto" w:fill="FFFFFF"/>
            <w:vAlign w:val="center"/>
          </w:tcPr>
          <w:p w14:paraId="40BC22D4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Batch No:</w:t>
            </w:r>
          </w:p>
        </w:tc>
        <w:tc>
          <w:tcPr>
            <w:tcW w:w="5115" w:type="dxa"/>
            <w:gridSpan w:val="2"/>
            <w:shd w:val="clear" w:color="auto" w:fill="FFFFFF"/>
            <w:vAlign w:val="center"/>
          </w:tcPr>
          <w:p w14:paraId="0C90F15E" w14:textId="061CC423" w:rsidR="00F86BAA" w:rsidRPr="00D005FB" w:rsidRDefault="00E0263F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T1.1810.E0</w:t>
            </w:r>
          </w:p>
        </w:tc>
      </w:tr>
      <w:tr w:rsidR="00F86BAA" w:rsidRPr="00D005FB" w14:paraId="30DB7598" w14:textId="77777777" w:rsidTr="00BB5950">
        <w:tc>
          <w:tcPr>
            <w:tcW w:w="1665" w:type="dxa"/>
            <w:shd w:val="clear" w:color="auto" w:fill="FFFFFF"/>
            <w:vAlign w:val="center"/>
          </w:tcPr>
          <w:p w14:paraId="1A4542C2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Group No:</w:t>
            </w:r>
          </w:p>
        </w:tc>
        <w:tc>
          <w:tcPr>
            <w:tcW w:w="5115" w:type="dxa"/>
            <w:gridSpan w:val="2"/>
            <w:shd w:val="clear" w:color="auto" w:fill="FFFFFF"/>
            <w:vAlign w:val="center"/>
          </w:tcPr>
          <w:p w14:paraId="6E1EDB99" w14:textId="632B2A66" w:rsidR="00F86BAA" w:rsidRPr="00D005FB" w:rsidRDefault="007D4C55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F86BAA" w:rsidRPr="00D005FB" w14:paraId="2F5B5A51" w14:textId="77777777" w:rsidTr="0069616D">
        <w:tc>
          <w:tcPr>
            <w:tcW w:w="1665" w:type="dxa"/>
            <w:shd w:val="clear" w:color="auto" w:fill="FFFFFF"/>
            <w:vAlign w:val="center"/>
          </w:tcPr>
          <w:p w14:paraId="6E3B092E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Order:</w:t>
            </w:r>
          </w:p>
        </w:tc>
        <w:tc>
          <w:tcPr>
            <w:tcW w:w="2866" w:type="dxa"/>
            <w:shd w:val="clear" w:color="auto" w:fill="FFFFFF"/>
            <w:vAlign w:val="center"/>
          </w:tcPr>
          <w:p w14:paraId="69DC160E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Full name</w:t>
            </w:r>
          </w:p>
        </w:tc>
        <w:tc>
          <w:tcPr>
            <w:tcW w:w="2249" w:type="dxa"/>
            <w:shd w:val="clear" w:color="auto" w:fill="FFFFFF"/>
            <w:vAlign w:val="center"/>
          </w:tcPr>
          <w:p w14:paraId="3B470A1A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b/>
                <w:sz w:val="28"/>
                <w:szCs w:val="28"/>
              </w:rPr>
            </w:pPr>
            <w:r w:rsidRPr="00D005FB">
              <w:rPr>
                <w:b/>
                <w:sz w:val="28"/>
                <w:szCs w:val="28"/>
              </w:rPr>
              <w:t>Roll No.</w:t>
            </w:r>
          </w:p>
        </w:tc>
      </w:tr>
      <w:tr w:rsidR="00F86BAA" w:rsidRPr="00D005FB" w14:paraId="4B44DD0E" w14:textId="77777777" w:rsidTr="0069616D">
        <w:tc>
          <w:tcPr>
            <w:tcW w:w="1665" w:type="dxa"/>
            <w:shd w:val="clear" w:color="auto" w:fill="FFFFFF"/>
            <w:vAlign w:val="center"/>
          </w:tcPr>
          <w:p w14:paraId="5EA4AB38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1.</w:t>
            </w:r>
          </w:p>
        </w:tc>
        <w:tc>
          <w:tcPr>
            <w:tcW w:w="2866" w:type="dxa"/>
            <w:shd w:val="clear" w:color="auto" w:fill="FFFFFF"/>
            <w:vAlign w:val="center"/>
          </w:tcPr>
          <w:p w14:paraId="6E495C5B" w14:textId="144B39FD" w:rsidR="00F86BAA" w:rsidRPr="00D005FB" w:rsidRDefault="00CA2218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Nguyen Huu Tung</w:t>
            </w:r>
          </w:p>
        </w:tc>
        <w:tc>
          <w:tcPr>
            <w:tcW w:w="2249" w:type="dxa"/>
            <w:shd w:val="clear" w:color="auto" w:fill="FFFFFF"/>
            <w:vAlign w:val="center"/>
          </w:tcPr>
          <w:p w14:paraId="0F69072C" w14:textId="249A178C" w:rsidR="00F86BAA" w:rsidRPr="00D005FB" w:rsidRDefault="004C5D1B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Student1151428</w:t>
            </w:r>
          </w:p>
        </w:tc>
      </w:tr>
      <w:tr w:rsidR="00F86BAA" w:rsidRPr="00D005FB" w14:paraId="26DAE782" w14:textId="77777777" w:rsidTr="0069616D">
        <w:tc>
          <w:tcPr>
            <w:tcW w:w="1665" w:type="dxa"/>
            <w:shd w:val="clear" w:color="auto" w:fill="FFFFFF"/>
            <w:vAlign w:val="center"/>
          </w:tcPr>
          <w:p w14:paraId="2BE13329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2.</w:t>
            </w:r>
          </w:p>
        </w:tc>
        <w:tc>
          <w:tcPr>
            <w:tcW w:w="2866" w:type="dxa"/>
            <w:shd w:val="clear" w:color="auto" w:fill="FFFFFF"/>
            <w:vAlign w:val="center"/>
          </w:tcPr>
          <w:p w14:paraId="797473E6" w14:textId="5585DB9A" w:rsidR="00F86BAA" w:rsidRPr="00D005FB" w:rsidRDefault="005818D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 Nguyen Hai</w:t>
            </w:r>
          </w:p>
        </w:tc>
        <w:tc>
          <w:tcPr>
            <w:tcW w:w="2249" w:type="dxa"/>
            <w:shd w:val="clear" w:color="auto" w:fill="FFFFFF"/>
            <w:vAlign w:val="center"/>
          </w:tcPr>
          <w:p w14:paraId="038F2DC1" w14:textId="6EE9BADD" w:rsidR="00F86BAA" w:rsidRPr="00D005FB" w:rsidRDefault="004C5D1B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Student 11</w:t>
            </w:r>
            <w:r w:rsidR="004F5ECD">
              <w:rPr>
                <w:sz w:val="28"/>
                <w:szCs w:val="28"/>
              </w:rPr>
              <w:t>5</w:t>
            </w:r>
            <w:r w:rsidR="001608DA">
              <w:rPr>
                <w:sz w:val="28"/>
                <w:szCs w:val="28"/>
              </w:rPr>
              <w:t>9262</w:t>
            </w:r>
          </w:p>
        </w:tc>
      </w:tr>
      <w:tr w:rsidR="00F86BAA" w:rsidRPr="00D005FB" w14:paraId="123E32D9" w14:textId="77777777" w:rsidTr="0069616D">
        <w:tc>
          <w:tcPr>
            <w:tcW w:w="1665" w:type="dxa"/>
            <w:shd w:val="clear" w:color="auto" w:fill="FFFFFF"/>
            <w:vAlign w:val="center"/>
          </w:tcPr>
          <w:p w14:paraId="36F02804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3.</w:t>
            </w:r>
          </w:p>
        </w:tc>
        <w:tc>
          <w:tcPr>
            <w:tcW w:w="2866" w:type="dxa"/>
            <w:shd w:val="clear" w:color="auto" w:fill="FFFFFF"/>
            <w:vAlign w:val="center"/>
          </w:tcPr>
          <w:p w14:paraId="363BE75D" w14:textId="7316396A" w:rsidR="00F86BAA" w:rsidRPr="00D005FB" w:rsidRDefault="001608D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uong Hoang Huy</w:t>
            </w:r>
          </w:p>
        </w:tc>
        <w:tc>
          <w:tcPr>
            <w:tcW w:w="2249" w:type="dxa"/>
            <w:shd w:val="clear" w:color="auto" w:fill="FFFFFF"/>
            <w:vAlign w:val="center"/>
          </w:tcPr>
          <w:p w14:paraId="3327A052" w14:textId="3435A505" w:rsidR="00F86BAA" w:rsidRPr="00D005FB" w:rsidRDefault="004C5D1B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Student</w:t>
            </w:r>
            <w:r w:rsidR="00E0263F" w:rsidRPr="00D005FB">
              <w:rPr>
                <w:sz w:val="28"/>
                <w:szCs w:val="28"/>
              </w:rPr>
              <w:t>11</w:t>
            </w:r>
            <w:r w:rsidR="001608DA">
              <w:rPr>
                <w:sz w:val="28"/>
                <w:szCs w:val="28"/>
              </w:rPr>
              <w:t>41480</w:t>
            </w:r>
          </w:p>
        </w:tc>
      </w:tr>
      <w:tr w:rsidR="00F86BAA" w:rsidRPr="00D005FB" w14:paraId="2245B95B" w14:textId="77777777" w:rsidTr="0069616D">
        <w:tc>
          <w:tcPr>
            <w:tcW w:w="1665" w:type="dxa"/>
            <w:shd w:val="clear" w:color="auto" w:fill="FFFFFF"/>
            <w:vAlign w:val="center"/>
          </w:tcPr>
          <w:p w14:paraId="77316620" w14:textId="77777777" w:rsidR="00F86BAA" w:rsidRPr="00D005FB" w:rsidRDefault="00F86BA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 w:rsidRPr="00D005FB">
              <w:rPr>
                <w:sz w:val="28"/>
                <w:szCs w:val="28"/>
              </w:rPr>
              <w:t>4.</w:t>
            </w:r>
          </w:p>
        </w:tc>
        <w:tc>
          <w:tcPr>
            <w:tcW w:w="2866" w:type="dxa"/>
            <w:shd w:val="clear" w:color="auto" w:fill="FFFFFF"/>
            <w:vAlign w:val="center"/>
          </w:tcPr>
          <w:p w14:paraId="3D27DBC7" w14:textId="2988FD14" w:rsidR="00F86BAA" w:rsidRPr="00D005FB" w:rsidRDefault="00A33A57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guyen Minh Thu</w:t>
            </w:r>
          </w:p>
        </w:tc>
        <w:tc>
          <w:tcPr>
            <w:tcW w:w="2249" w:type="dxa"/>
            <w:shd w:val="clear" w:color="auto" w:fill="FFFFFF"/>
            <w:vAlign w:val="center"/>
          </w:tcPr>
          <w:p w14:paraId="3D272867" w14:textId="053043C5" w:rsidR="00F86BAA" w:rsidRPr="00D005FB" w:rsidRDefault="00E252DA" w:rsidP="007C4BDD">
            <w:pPr>
              <w:tabs>
                <w:tab w:val="left" w:pos="4500"/>
              </w:tabs>
              <w:snapToGrid w:val="0"/>
              <w:spacing w:before="100" w:beforeAutospacing="1" w:after="100" w:afterAutospacing="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1122</w:t>
            </w:r>
            <w:r w:rsidR="004E5C10">
              <w:rPr>
                <w:sz w:val="28"/>
                <w:szCs w:val="28"/>
              </w:rPr>
              <w:t>727</w:t>
            </w:r>
          </w:p>
        </w:tc>
      </w:tr>
    </w:tbl>
    <w:p w14:paraId="2319C7F5" w14:textId="77777777" w:rsidR="00B1762B" w:rsidRPr="00D005FB" w:rsidRDefault="00B1762B" w:rsidP="007C4BDD">
      <w:pPr>
        <w:pStyle w:val="Subtitle"/>
        <w:spacing w:before="100" w:beforeAutospacing="1" w:after="100" w:afterAutospacing="1"/>
        <w:jc w:val="left"/>
      </w:pPr>
    </w:p>
    <w:p w14:paraId="2F18BD6C" w14:textId="77777777" w:rsidR="00B1762B" w:rsidRPr="00D005FB" w:rsidRDefault="00B1762B" w:rsidP="007C4BDD">
      <w:pPr>
        <w:tabs>
          <w:tab w:val="left" w:pos="5040"/>
          <w:tab w:val="left" w:pos="6660"/>
        </w:tabs>
        <w:spacing w:before="100" w:beforeAutospacing="1" w:after="100" w:afterAutospacing="1"/>
        <w:jc w:val="left"/>
      </w:pPr>
      <w:r w:rsidRPr="00D005FB">
        <w:tab/>
      </w:r>
    </w:p>
    <w:p w14:paraId="6327B3A5" w14:textId="77777777" w:rsidR="00B1762B" w:rsidRPr="00D005FB" w:rsidRDefault="00B1762B" w:rsidP="007C4BDD">
      <w:pPr>
        <w:tabs>
          <w:tab w:val="left" w:pos="5040"/>
          <w:tab w:val="left" w:pos="6660"/>
        </w:tabs>
        <w:spacing w:before="100" w:beforeAutospacing="1" w:after="100" w:afterAutospacing="1"/>
        <w:jc w:val="left"/>
      </w:pPr>
    </w:p>
    <w:p w14:paraId="0523B1DD" w14:textId="77777777" w:rsidR="00B1762B" w:rsidRPr="00D005FB" w:rsidRDefault="00B1762B" w:rsidP="007C4BDD">
      <w:pPr>
        <w:tabs>
          <w:tab w:val="left" w:pos="5040"/>
          <w:tab w:val="left" w:pos="6660"/>
        </w:tabs>
        <w:spacing w:before="100" w:beforeAutospacing="1" w:after="100" w:afterAutospacing="1"/>
        <w:jc w:val="left"/>
      </w:pPr>
    </w:p>
    <w:p w14:paraId="456B147F" w14:textId="77777777" w:rsidR="00B1762B" w:rsidRPr="00D005FB" w:rsidRDefault="00B1762B" w:rsidP="007C4BDD">
      <w:pPr>
        <w:tabs>
          <w:tab w:val="left" w:pos="5040"/>
          <w:tab w:val="left" w:pos="6660"/>
        </w:tabs>
        <w:spacing w:before="100" w:beforeAutospacing="1" w:after="100" w:afterAutospacing="1"/>
        <w:jc w:val="left"/>
      </w:pPr>
    </w:p>
    <w:p w14:paraId="37FE223B" w14:textId="77777777" w:rsidR="00B1762B" w:rsidRPr="00D005FB" w:rsidRDefault="00B1762B" w:rsidP="007C4BDD">
      <w:pPr>
        <w:spacing w:before="100" w:beforeAutospacing="1" w:after="100" w:afterAutospacing="1"/>
        <w:jc w:val="left"/>
        <w:rPr>
          <w:sz w:val="32"/>
          <w:szCs w:val="32"/>
        </w:rPr>
      </w:pPr>
    </w:p>
    <w:p w14:paraId="2B73FFF6" w14:textId="77777777" w:rsidR="00B1762B" w:rsidRPr="00D005FB" w:rsidRDefault="00B1762B" w:rsidP="007C4BDD">
      <w:pPr>
        <w:spacing w:before="100" w:beforeAutospacing="1" w:after="100" w:afterAutospacing="1"/>
        <w:jc w:val="left"/>
        <w:rPr>
          <w:sz w:val="32"/>
          <w:szCs w:val="32"/>
        </w:rPr>
      </w:pPr>
    </w:p>
    <w:p w14:paraId="1C2F41A2" w14:textId="77777777" w:rsidR="00B1762B" w:rsidRPr="00D005FB" w:rsidRDefault="00B1762B" w:rsidP="007C4BDD">
      <w:pPr>
        <w:spacing w:before="100" w:beforeAutospacing="1" w:after="100" w:afterAutospacing="1"/>
        <w:jc w:val="left"/>
        <w:rPr>
          <w:sz w:val="32"/>
          <w:szCs w:val="32"/>
        </w:rPr>
      </w:pPr>
    </w:p>
    <w:p w14:paraId="5BF59F58" w14:textId="77777777" w:rsidR="00B1762B" w:rsidRPr="00D005FB" w:rsidRDefault="00B1762B" w:rsidP="007C4BDD">
      <w:pPr>
        <w:spacing w:before="100" w:beforeAutospacing="1" w:after="100" w:afterAutospacing="1"/>
        <w:jc w:val="left"/>
        <w:rPr>
          <w:sz w:val="32"/>
          <w:szCs w:val="32"/>
        </w:rPr>
      </w:pPr>
    </w:p>
    <w:p w14:paraId="78EED559" w14:textId="77777777" w:rsidR="00B1762B" w:rsidRPr="00D005FB" w:rsidRDefault="00B1762B" w:rsidP="007C4BDD">
      <w:pPr>
        <w:spacing w:before="100" w:beforeAutospacing="1" w:after="100" w:afterAutospacing="1"/>
        <w:jc w:val="left"/>
        <w:rPr>
          <w:sz w:val="32"/>
          <w:szCs w:val="32"/>
        </w:rPr>
      </w:pPr>
    </w:p>
    <w:p w14:paraId="5E0D588F" w14:textId="77777777" w:rsidR="009F0AB0" w:rsidRDefault="009F0AB0" w:rsidP="007C4BDD">
      <w:pPr>
        <w:spacing w:before="100" w:beforeAutospacing="1" w:after="100" w:afterAutospacing="1"/>
        <w:jc w:val="left"/>
        <w:rPr>
          <w:sz w:val="32"/>
          <w:szCs w:val="32"/>
        </w:rPr>
      </w:pPr>
    </w:p>
    <w:p w14:paraId="5FF3E519" w14:textId="65F0B2EF" w:rsidR="003A2868" w:rsidRPr="00D005FB" w:rsidRDefault="00B1762B" w:rsidP="00EA1C9B">
      <w:pPr>
        <w:spacing w:before="100" w:beforeAutospacing="1" w:after="100" w:afterAutospacing="1"/>
        <w:jc w:val="center"/>
        <w:rPr>
          <w:sz w:val="32"/>
          <w:szCs w:val="32"/>
        </w:rPr>
      </w:pPr>
      <w:r w:rsidRPr="00D005FB">
        <w:rPr>
          <w:sz w:val="32"/>
          <w:szCs w:val="32"/>
        </w:rPr>
        <w:t xml:space="preserve">Month </w:t>
      </w:r>
      <w:r w:rsidR="00D90BA8">
        <w:rPr>
          <w:sz w:val="32"/>
          <w:szCs w:val="32"/>
        </w:rPr>
        <w:t>01</w:t>
      </w:r>
      <w:r w:rsidRPr="00D005FB">
        <w:rPr>
          <w:sz w:val="32"/>
          <w:szCs w:val="32"/>
        </w:rPr>
        <w:t xml:space="preserve"> Year </w:t>
      </w:r>
      <w:r w:rsidR="00D5748C" w:rsidRPr="00D005FB">
        <w:rPr>
          <w:sz w:val="32"/>
          <w:szCs w:val="32"/>
        </w:rPr>
        <w:t>20</w:t>
      </w:r>
      <w:r w:rsidR="00EF28D7">
        <w:rPr>
          <w:sz w:val="32"/>
          <w:szCs w:val="32"/>
        </w:rPr>
        <w:t>20</w:t>
      </w:r>
    </w:p>
    <w:p w14:paraId="0963D50D" w14:textId="7D0E99E7" w:rsidR="00C83154" w:rsidRPr="009317E3" w:rsidRDefault="008604E7" w:rsidP="007C4BDD">
      <w:pPr>
        <w:pStyle w:val="Heading1"/>
        <w:numPr>
          <w:ilvl w:val="0"/>
          <w:numId w:val="0"/>
        </w:numPr>
        <w:spacing w:before="100" w:beforeAutospacing="1" w:after="100" w:afterAutospacing="1"/>
        <w:ind w:left="432" w:hanging="432"/>
        <w:jc w:val="left"/>
        <w:rPr>
          <w:sz w:val="32"/>
          <w:szCs w:val="20"/>
        </w:rPr>
      </w:pPr>
      <w:r w:rsidRPr="008604E7">
        <w:rPr>
          <w:noProof/>
          <w:sz w:val="32"/>
          <w:szCs w:val="20"/>
        </w:rPr>
        <w:lastRenderedPageBreak/>
        <w:t>HARDWARE/ SOFTWARE REQUIREMENTS</w:t>
      </w:r>
    </w:p>
    <w:p w14:paraId="72E798EE" w14:textId="06BDBBE3" w:rsidR="00B27013" w:rsidRPr="000717A7" w:rsidRDefault="00701F5A" w:rsidP="007C4BDD">
      <w:pPr>
        <w:pStyle w:val="Heading2"/>
        <w:numPr>
          <w:ilvl w:val="0"/>
          <w:numId w:val="0"/>
        </w:numPr>
        <w:spacing w:before="100" w:beforeAutospacing="1" w:after="100" w:afterAutospacing="1"/>
        <w:ind w:left="576" w:hanging="576"/>
        <w:jc w:val="left"/>
      </w:pPr>
      <w:r w:rsidRPr="000717A7">
        <w:t>H</w:t>
      </w:r>
      <w:r w:rsidR="000717A7" w:rsidRPr="000717A7">
        <w:t>ardware</w:t>
      </w:r>
    </w:p>
    <w:p w14:paraId="4A07AFAA" w14:textId="0267FDA3" w:rsidR="00A56959" w:rsidRDefault="00F663D4" w:rsidP="007C4BDD">
      <w:pPr>
        <w:pStyle w:val="ListParagraph"/>
        <w:numPr>
          <w:ilvl w:val="0"/>
          <w:numId w:val="7"/>
        </w:numPr>
        <w:tabs>
          <w:tab w:val="left" w:leader="underscore" w:pos="8789"/>
        </w:tabs>
        <w:spacing w:before="100" w:beforeAutospacing="1" w:after="100" w:afterAutospacing="1"/>
        <w:rPr>
          <w:sz w:val="24"/>
          <w:szCs w:val="24"/>
        </w:rPr>
      </w:pPr>
      <w:r>
        <w:rPr>
          <w:sz w:val="24"/>
          <w:szCs w:val="24"/>
        </w:rPr>
        <w:t>A minimum computer system</w:t>
      </w:r>
      <w:r w:rsidR="002B7C7E">
        <w:rPr>
          <w:sz w:val="24"/>
          <w:szCs w:val="24"/>
        </w:rPr>
        <w:t xml:space="preserve"> that will help you access all the tools in the courses is a </w:t>
      </w:r>
      <w:r w:rsidR="00526086">
        <w:rPr>
          <w:sz w:val="24"/>
          <w:szCs w:val="24"/>
        </w:rPr>
        <w:t>I</w:t>
      </w:r>
      <w:r w:rsidR="00526086" w:rsidRPr="00526086">
        <w:rPr>
          <w:sz w:val="24"/>
          <w:szCs w:val="24"/>
        </w:rPr>
        <w:t>ntel core i3</w:t>
      </w:r>
      <w:r w:rsidR="002B7C7E">
        <w:rPr>
          <w:sz w:val="24"/>
          <w:szCs w:val="24"/>
        </w:rPr>
        <w:t xml:space="preserve"> or better.</w:t>
      </w:r>
    </w:p>
    <w:p w14:paraId="0C4B2138" w14:textId="7003409D" w:rsidR="002B7C7E" w:rsidRPr="00F663D4" w:rsidRDefault="002E41D2" w:rsidP="007C4BDD">
      <w:pPr>
        <w:pStyle w:val="ListParagraph"/>
        <w:numPr>
          <w:ilvl w:val="0"/>
          <w:numId w:val="7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4 Giga</w:t>
      </w:r>
      <w:r w:rsidR="002B7C7E">
        <w:rPr>
          <w:sz w:val="24"/>
          <w:szCs w:val="24"/>
        </w:rPr>
        <w:t>bytes of RAM or better</w:t>
      </w:r>
    </w:p>
    <w:p w14:paraId="204F6335" w14:textId="46DA75F1" w:rsidR="00701F5A" w:rsidRPr="000717A7" w:rsidRDefault="00701F5A" w:rsidP="007C4BDD">
      <w:pPr>
        <w:pStyle w:val="Heading2"/>
        <w:numPr>
          <w:ilvl w:val="0"/>
          <w:numId w:val="0"/>
        </w:numPr>
        <w:spacing w:before="100" w:beforeAutospacing="1" w:after="100" w:afterAutospacing="1"/>
        <w:ind w:left="576" w:hanging="576"/>
        <w:jc w:val="left"/>
      </w:pPr>
      <w:r w:rsidRPr="000717A7">
        <w:t>S</w:t>
      </w:r>
      <w:r w:rsidR="000717A7" w:rsidRPr="000717A7">
        <w:t>oftware</w:t>
      </w:r>
    </w:p>
    <w:p w14:paraId="422D345E" w14:textId="188AC844" w:rsidR="00A56959" w:rsidRDefault="007D090B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Visual Studio</w:t>
      </w:r>
      <w:r w:rsidR="00BA0BEF">
        <w:rPr>
          <w:sz w:val="24"/>
          <w:szCs w:val="24"/>
        </w:rPr>
        <w:t>.Net / ASP</w:t>
      </w:r>
    </w:p>
    <w:p w14:paraId="1F31A8BB" w14:textId="1805E5E2" w:rsidR="00BA0BEF" w:rsidRDefault="00BA0BEF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IIS Server</w:t>
      </w:r>
    </w:p>
    <w:p w14:paraId="3550BD42" w14:textId="1F2FF1E9" w:rsidR="00BA0BEF" w:rsidRDefault="00BA0BEF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.Net Framework</w:t>
      </w:r>
    </w:p>
    <w:p w14:paraId="0D602C8C" w14:textId="0EE484D0" w:rsidR="00CF0046" w:rsidRDefault="00CF0046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Java Virtual Machine / J2EE Server</w:t>
      </w:r>
    </w:p>
    <w:p w14:paraId="6FC7CC11" w14:textId="080C9A47" w:rsidR="00CF0046" w:rsidRDefault="00CF0046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Notepad / Java editor</w:t>
      </w:r>
    </w:p>
    <w:p w14:paraId="66874D63" w14:textId="42B20681" w:rsidR="00CF0046" w:rsidRDefault="008E0ED2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J2sdk 1.4.1_02 (or later).</w:t>
      </w:r>
    </w:p>
    <w:p w14:paraId="42B06ACA" w14:textId="22654988" w:rsidR="008E0ED2" w:rsidRDefault="008E0ED2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EJB Dev Kit</w:t>
      </w:r>
    </w:p>
    <w:p w14:paraId="22C2A190" w14:textId="36CF5440" w:rsidR="008E0ED2" w:rsidRDefault="004773F0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Java enable web server</w:t>
      </w:r>
    </w:p>
    <w:p w14:paraId="3943D7F3" w14:textId="35B4166C" w:rsidR="00DE4C1B" w:rsidRDefault="004773F0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>JSP / Servlets Dev. Kit</w:t>
      </w:r>
    </w:p>
    <w:p w14:paraId="58CCFCA8" w14:textId="6E300355" w:rsidR="00E55063" w:rsidRDefault="00E55063" w:rsidP="007C4BDD">
      <w:pPr>
        <w:pStyle w:val="ListParagraph"/>
        <w:numPr>
          <w:ilvl w:val="0"/>
          <w:numId w:val="8"/>
        </w:num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 w:rsidRPr="00E55063">
        <w:rPr>
          <w:sz w:val="24"/>
          <w:szCs w:val="24"/>
        </w:rPr>
        <w:t>AdminLTE.2.4.0</w:t>
      </w:r>
    </w:p>
    <w:p w14:paraId="42FCB429" w14:textId="68C424AD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47BFFE34" w14:textId="2B87E64F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179B413D" w14:textId="3A228126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58C16D4A" w14:textId="0F8A8B99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511A2CA5" w14:textId="742F9B64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61694948" w14:textId="1F2D3609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247EB9CF" w14:textId="2CAAF911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3621C3DD" w14:textId="4863C216" w:rsid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3619A6CD" w14:textId="77777777" w:rsidR="00375892" w:rsidRPr="00375892" w:rsidRDefault="00375892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6204C542" w14:textId="5DA12871" w:rsidR="00526086" w:rsidRDefault="00526086" w:rsidP="00526086">
      <w:pPr>
        <w:pStyle w:val="Heading1"/>
        <w:numPr>
          <w:ilvl w:val="0"/>
          <w:numId w:val="0"/>
        </w:numPr>
        <w:spacing w:before="100" w:beforeAutospacing="1" w:after="100" w:afterAutospacing="1"/>
        <w:ind w:left="432" w:hanging="432"/>
        <w:jc w:val="left"/>
        <w:rPr>
          <w:noProof/>
          <w:sz w:val="32"/>
          <w:szCs w:val="20"/>
        </w:rPr>
      </w:pPr>
      <w:r w:rsidRPr="008604E7">
        <w:rPr>
          <w:noProof/>
          <w:sz w:val="32"/>
          <w:szCs w:val="20"/>
        </w:rPr>
        <w:lastRenderedPageBreak/>
        <w:t>HARDWARE/ SOFTWARE REQUIREMENTS</w:t>
      </w:r>
    </w:p>
    <w:p w14:paraId="3B09AB33" w14:textId="33E85C4C" w:rsidR="006C22BA" w:rsidRDefault="006C22BA" w:rsidP="006C22BA">
      <w:pPr>
        <w:pStyle w:val="Heading2"/>
        <w:numPr>
          <w:ilvl w:val="0"/>
          <w:numId w:val="0"/>
        </w:numPr>
        <w:spacing w:before="100" w:beforeAutospacing="1" w:after="100" w:afterAutospacing="1"/>
        <w:ind w:left="576" w:hanging="576"/>
        <w:jc w:val="left"/>
      </w:pPr>
      <w:r>
        <w:t>SQL Server</w:t>
      </w:r>
    </w:p>
    <w:p w14:paraId="0A996D7B" w14:textId="7CF7D24F" w:rsidR="006C22BA" w:rsidRDefault="00454CA6" w:rsidP="006C22BA">
      <w:pPr>
        <w:rPr>
          <w:b/>
          <w:bCs/>
        </w:rPr>
      </w:pPr>
      <w:r>
        <w:t xml:space="preserve">Run </w:t>
      </w:r>
      <w:r w:rsidR="00AE44BB" w:rsidRPr="00AE44BB">
        <w:rPr>
          <w:b/>
          <w:bCs/>
        </w:rPr>
        <w:t xml:space="preserve">Microsoft </w:t>
      </w:r>
      <w:r w:rsidRPr="00AE44BB">
        <w:rPr>
          <w:b/>
          <w:bCs/>
        </w:rPr>
        <w:t>SQL Server</w:t>
      </w:r>
      <w:r w:rsidR="00AE44BB" w:rsidRPr="00AE44BB">
        <w:rPr>
          <w:b/>
          <w:bCs/>
        </w:rPr>
        <w:t xml:space="preserve"> Management</w:t>
      </w:r>
      <w:r w:rsidR="0073661E" w:rsidRPr="00AE44BB">
        <w:rPr>
          <w:b/>
          <w:bCs/>
        </w:rPr>
        <w:t xml:space="preserve"> </w:t>
      </w:r>
      <w:r w:rsidR="00AE44BB" w:rsidRPr="00AE44BB">
        <w:rPr>
          <w:b/>
          <w:bCs/>
        </w:rPr>
        <w:t>Studio</w:t>
      </w:r>
      <w:r w:rsidR="00AE44BB">
        <w:t xml:space="preserve"> </w:t>
      </w:r>
      <w:r w:rsidR="0073661E">
        <w:sym w:font="Wingdings" w:char="F0E0"/>
      </w:r>
      <w:r w:rsidR="0073661E">
        <w:t xml:space="preserve"> run</w:t>
      </w:r>
      <w:r w:rsidR="00D0479C">
        <w:t xml:space="preserve"> </w:t>
      </w:r>
      <w:r w:rsidR="00D0479C" w:rsidRPr="00D0479C">
        <w:rPr>
          <w:b/>
          <w:bCs/>
        </w:rPr>
        <w:t>New Query</w:t>
      </w:r>
      <w:r w:rsidR="00D0479C">
        <w:rPr>
          <w:b/>
          <w:bCs/>
        </w:rPr>
        <w:t xml:space="preserve"> </w:t>
      </w:r>
    </w:p>
    <w:p w14:paraId="4A4C2240" w14:textId="5D5E0272" w:rsidR="00551D87" w:rsidRDefault="00551D87" w:rsidP="006C22BA">
      <w:r w:rsidRPr="00551D87">
        <w:t>Cop</w:t>
      </w:r>
      <w:r>
        <w:t xml:space="preserve">y </w:t>
      </w:r>
      <w:r w:rsidR="0049117C">
        <w:t xml:space="preserve">all code </w:t>
      </w:r>
      <w:r w:rsidR="00B82D6B">
        <w:t xml:space="preserve">into </w:t>
      </w:r>
      <w:r w:rsidR="00B809C7">
        <w:t>New Query</w:t>
      </w:r>
    </w:p>
    <w:p w14:paraId="6A7D20BE" w14:textId="6DE7B466" w:rsidR="0049117C" w:rsidRDefault="00955EE7" w:rsidP="0022751D">
      <w:pPr>
        <w:pStyle w:val="ListParagraph"/>
        <w:numPr>
          <w:ilvl w:val="0"/>
          <w:numId w:val="30"/>
        </w:numPr>
      </w:pPr>
      <w:r w:rsidRPr="00955EE7">
        <w:t>SQLQuery for SQLServer2016</w:t>
      </w:r>
      <w:r>
        <w:t xml:space="preserve"> for </w:t>
      </w:r>
      <w:r w:rsidR="0022751D">
        <w:t>SQL Server 2016</w:t>
      </w:r>
    </w:p>
    <w:p w14:paraId="03EBEB4B" w14:textId="3983086A" w:rsidR="0022751D" w:rsidRDefault="0022751D" w:rsidP="0022751D">
      <w:pPr>
        <w:pStyle w:val="ListParagraph"/>
        <w:numPr>
          <w:ilvl w:val="0"/>
          <w:numId w:val="30"/>
        </w:numPr>
      </w:pPr>
      <w:r w:rsidRPr="0022751D">
        <w:t>SQLQuery for SQLServer201</w:t>
      </w:r>
      <w:r>
        <w:t>7 for SQL Server 2017</w:t>
      </w:r>
    </w:p>
    <w:p w14:paraId="72E69CB4" w14:textId="5B562E5E" w:rsidR="00FB3BA7" w:rsidRDefault="00FB3BA7" w:rsidP="00FB3BA7">
      <w:r>
        <w:rPr>
          <w:noProof/>
        </w:rPr>
        <w:drawing>
          <wp:inline distT="0" distB="0" distL="0" distR="0" wp14:anchorId="1719CFE2" wp14:editId="02665BCE">
            <wp:extent cx="5762625" cy="4276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D865E" w14:textId="5081E88A" w:rsidR="00EF24D4" w:rsidRDefault="000B18DA" w:rsidP="00EF24D4">
      <w:pPr>
        <w:pStyle w:val="Heading2"/>
        <w:numPr>
          <w:ilvl w:val="0"/>
          <w:numId w:val="0"/>
        </w:numPr>
        <w:spacing w:before="100" w:beforeAutospacing="1" w:after="100" w:afterAutospacing="1"/>
        <w:ind w:left="576" w:hanging="576"/>
        <w:jc w:val="left"/>
      </w:pPr>
      <w:r>
        <w:t>Visual Studio 2019</w:t>
      </w:r>
    </w:p>
    <w:p w14:paraId="6D009ABF" w14:textId="2F18C6C5" w:rsidR="0022751D" w:rsidRPr="007D5682" w:rsidRDefault="00B31D32" w:rsidP="006C22BA">
      <w:pPr>
        <w:rPr>
          <w:b/>
          <w:bCs/>
        </w:rPr>
      </w:pPr>
      <w:r w:rsidRPr="00B31D32">
        <w:rPr>
          <w:b/>
          <w:bCs/>
        </w:rPr>
        <w:t xml:space="preserve">Step 1: </w:t>
      </w:r>
      <w:r w:rsidR="000B18DA">
        <w:t xml:space="preserve">Open Visual Studio 2019 </w:t>
      </w:r>
      <w:r w:rsidR="000B18DA">
        <w:sym w:font="Wingdings" w:char="F0E0"/>
      </w:r>
      <w:r w:rsidR="000B18DA">
        <w:t xml:space="preserve"> Open Project </w:t>
      </w:r>
      <w:r w:rsidR="000B18DA">
        <w:sym w:font="Wingdings" w:char="F0E0"/>
      </w:r>
      <w:r w:rsidR="000B18DA">
        <w:t xml:space="preserve"> </w:t>
      </w:r>
      <w:r w:rsidR="007D5682">
        <w:t xml:space="preserve">Open </w:t>
      </w:r>
      <w:r w:rsidR="007D5682" w:rsidRPr="007D5682">
        <w:rPr>
          <w:b/>
          <w:bCs/>
        </w:rPr>
        <w:t>Project3.sln</w:t>
      </w:r>
    </w:p>
    <w:p w14:paraId="4EC6CA29" w14:textId="0630C3C9" w:rsidR="008D02E0" w:rsidRDefault="009B14C0" w:rsidP="007C4BDD">
      <w:pPr>
        <w:spacing w:before="100" w:beforeAutospacing="1" w:after="100" w:afterAutospacing="1"/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17F3A2A" wp14:editId="06655F1F">
            <wp:extent cx="5762625" cy="3600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3ADB2" w14:textId="6DF994C2" w:rsidR="00D0742C" w:rsidRPr="008D02E0" w:rsidRDefault="00D0742C" w:rsidP="007C4BDD">
      <w:pPr>
        <w:spacing w:before="100" w:beforeAutospacing="1" w:after="100" w:afterAutospacing="1"/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BA4F99C" wp14:editId="301D4555">
            <wp:extent cx="5762625" cy="3857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2C3F2" w14:textId="77777777" w:rsidR="00375892" w:rsidRDefault="00375892" w:rsidP="007C4BDD">
      <w:pPr>
        <w:tabs>
          <w:tab w:val="left" w:leader="underscore" w:pos="8789"/>
        </w:tabs>
        <w:spacing w:before="100" w:beforeAutospacing="1" w:after="100" w:afterAutospacing="1"/>
        <w:jc w:val="left"/>
        <w:rPr>
          <w:b/>
          <w:bCs/>
          <w:sz w:val="24"/>
          <w:szCs w:val="24"/>
        </w:rPr>
      </w:pPr>
    </w:p>
    <w:p w14:paraId="601CBBE8" w14:textId="77777777" w:rsidR="00375892" w:rsidRDefault="00375892" w:rsidP="007C4BDD">
      <w:pPr>
        <w:tabs>
          <w:tab w:val="left" w:leader="underscore" w:pos="8789"/>
        </w:tabs>
        <w:spacing w:before="100" w:beforeAutospacing="1" w:after="100" w:afterAutospacing="1"/>
        <w:jc w:val="left"/>
        <w:rPr>
          <w:b/>
          <w:bCs/>
          <w:sz w:val="24"/>
          <w:szCs w:val="24"/>
        </w:rPr>
      </w:pPr>
    </w:p>
    <w:p w14:paraId="42638269" w14:textId="77777777" w:rsidR="00375892" w:rsidRDefault="00375892" w:rsidP="007C4BDD">
      <w:pPr>
        <w:tabs>
          <w:tab w:val="left" w:leader="underscore" w:pos="8789"/>
        </w:tabs>
        <w:spacing w:before="100" w:beforeAutospacing="1" w:after="100" w:afterAutospacing="1"/>
        <w:jc w:val="left"/>
        <w:rPr>
          <w:b/>
          <w:bCs/>
          <w:sz w:val="24"/>
          <w:szCs w:val="24"/>
        </w:rPr>
      </w:pPr>
    </w:p>
    <w:p w14:paraId="0655E361" w14:textId="4961A77F" w:rsidR="00D94828" w:rsidRDefault="00B31D32" w:rsidP="007C4BDD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 w:rsidRPr="00010F69">
        <w:rPr>
          <w:b/>
          <w:bCs/>
          <w:sz w:val="24"/>
          <w:szCs w:val="24"/>
        </w:rPr>
        <w:lastRenderedPageBreak/>
        <w:t>Step 2</w:t>
      </w:r>
      <w:r>
        <w:rPr>
          <w:sz w:val="24"/>
          <w:szCs w:val="24"/>
        </w:rPr>
        <w:t xml:space="preserve">: </w:t>
      </w:r>
      <w:r w:rsidR="00010F69">
        <w:rPr>
          <w:sz w:val="24"/>
          <w:szCs w:val="24"/>
        </w:rPr>
        <w:t xml:space="preserve">Go to View </w:t>
      </w:r>
      <w:r w:rsidR="00BA1DA3">
        <w:rPr>
          <w:sz w:val="24"/>
          <w:szCs w:val="24"/>
        </w:rPr>
        <w:t>–</w:t>
      </w:r>
      <w:r w:rsidR="00010F69">
        <w:rPr>
          <w:sz w:val="24"/>
          <w:szCs w:val="24"/>
        </w:rPr>
        <w:t xml:space="preserve"> </w:t>
      </w:r>
      <w:r w:rsidR="00BA1DA3">
        <w:rPr>
          <w:sz w:val="24"/>
          <w:szCs w:val="24"/>
        </w:rPr>
        <w:t>Register – Login.cshtml</w:t>
      </w:r>
      <w:r w:rsidR="00E06E3E">
        <w:rPr>
          <w:sz w:val="24"/>
          <w:szCs w:val="24"/>
        </w:rPr>
        <w:t xml:space="preserve"> </w:t>
      </w:r>
      <w:r w:rsidR="00E06E3E" w:rsidRPr="00E06E3E">
        <w:rPr>
          <w:sz w:val="24"/>
          <w:szCs w:val="24"/>
        </w:rPr>
        <w:sym w:font="Wingdings" w:char="F0E0"/>
      </w:r>
      <w:r w:rsidR="00E06E3E">
        <w:rPr>
          <w:sz w:val="24"/>
          <w:szCs w:val="24"/>
        </w:rPr>
        <w:t xml:space="preserve"> Start Debugging</w:t>
      </w:r>
    </w:p>
    <w:p w14:paraId="343EEFDD" w14:textId="31B24258" w:rsidR="003D6E3C" w:rsidRDefault="003D6E3C" w:rsidP="007C4BDD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00E2F4" wp14:editId="4961719B">
            <wp:extent cx="5762625" cy="25431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B525F" w14:textId="2B131AE1" w:rsidR="00341299" w:rsidRDefault="002E23FA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 w:rsidRPr="00375892">
        <w:rPr>
          <w:b/>
          <w:bCs/>
          <w:sz w:val="24"/>
          <w:szCs w:val="24"/>
        </w:rPr>
        <w:t>Step 3</w:t>
      </w:r>
      <w:r>
        <w:rPr>
          <w:sz w:val="24"/>
          <w:szCs w:val="24"/>
        </w:rPr>
        <w:t>: Run Project</w:t>
      </w:r>
      <w:r w:rsidR="007E6EE1">
        <w:rPr>
          <w:sz w:val="24"/>
          <w:szCs w:val="24"/>
        </w:rPr>
        <w:t xml:space="preserve"> </w:t>
      </w:r>
      <w:r w:rsidR="007E6EE1" w:rsidRPr="007E6EE1">
        <w:rPr>
          <w:sz w:val="24"/>
          <w:szCs w:val="24"/>
        </w:rPr>
        <w:sym w:font="Wingdings" w:char="F0E0"/>
      </w:r>
      <w:r w:rsidR="007E6EE1">
        <w:rPr>
          <w:sz w:val="24"/>
          <w:szCs w:val="24"/>
        </w:rPr>
        <w:t xml:space="preserve">   Login </w:t>
      </w:r>
      <w:r w:rsidR="003A25D3">
        <w:rPr>
          <w:sz w:val="24"/>
          <w:szCs w:val="24"/>
        </w:rPr>
        <w:t>to account</w:t>
      </w:r>
      <w:bookmarkStart w:id="0" w:name="_GoBack"/>
      <w:bookmarkEnd w:id="0"/>
    </w:p>
    <w:p w14:paraId="4912A0FD" w14:textId="2BE969A0" w:rsidR="00341299" w:rsidRPr="007E6EE1" w:rsidRDefault="004463B4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  <w:sectPr w:rsidR="00341299" w:rsidRPr="007E6EE1" w:rsidSect="00F253BA">
          <w:footerReference w:type="first" r:id="rId13"/>
          <w:type w:val="continuous"/>
          <w:pgSz w:w="11907" w:h="16840" w:code="9"/>
          <w:pgMar w:top="1411" w:right="1411" w:bottom="1411" w:left="1411" w:header="720" w:footer="345" w:gutter="0"/>
          <w:pgBorders w:display="firstPage" w:offsetFrom="page">
            <w:top w:val="twistedLines1" w:sz="18" w:space="24" w:color="auto"/>
            <w:left w:val="twistedLines1" w:sz="18" w:space="24" w:color="auto"/>
            <w:bottom w:val="twistedLines1" w:sz="18" w:space="24" w:color="auto"/>
            <w:right w:val="twistedLines1" w:sz="18" w:space="24" w:color="auto"/>
          </w:pgBorders>
          <w:cols w:space="720"/>
          <w:noEndnote/>
          <w:titlePg/>
        </w:sectPr>
      </w:pPr>
      <w:r>
        <w:rPr>
          <w:noProof/>
          <w:sz w:val="24"/>
          <w:szCs w:val="24"/>
        </w:rPr>
        <w:drawing>
          <wp:inline distT="0" distB="0" distL="0" distR="0" wp14:anchorId="095BBB69" wp14:editId="67DD328E">
            <wp:extent cx="5762625" cy="4171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D8CD6" w14:textId="5D3EB0D4" w:rsidR="002E23FA" w:rsidRPr="002E23FA" w:rsidRDefault="002E23FA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b/>
          <w:bCs/>
          <w:sz w:val="24"/>
          <w:szCs w:val="24"/>
        </w:rPr>
      </w:pPr>
      <w:r w:rsidRPr="002E23FA">
        <w:rPr>
          <w:b/>
          <w:bCs/>
          <w:sz w:val="24"/>
          <w:szCs w:val="24"/>
        </w:rPr>
        <w:t>Customer account:</w:t>
      </w:r>
    </w:p>
    <w:p w14:paraId="5D74A0E5" w14:textId="1E52924C" w:rsidR="002E23FA" w:rsidRDefault="002E23FA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Username: </w:t>
      </w:r>
      <w:r w:rsidRPr="002E23FA">
        <w:rPr>
          <w:b/>
          <w:bCs/>
          <w:sz w:val="24"/>
          <w:szCs w:val="24"/>
        </w:rPr>
        <w:t>phuocson</w:t>
      </w:r>
    </w:p>
    <w:p w14:paraId="60C33FF4" w14:textId="64936EE9" w:rsidR="002E23FA" w:rsidRDefault="002E23FA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assword: </w:t>
      </w:r>
      <w:r w:rsidRPr="002E23FA">
        <w:rPr>
          <w:b/>
          <w:bCs/>
          <w:sz w:val="24"/>
          <w:szCs w:val="24"/>
        </w:rPr>
        <w:t>hai0406</w:t>
      </w:r>
    </w:p>
    <w:p w14:paraId="0712C7C0" w14:textId="77777777" w:rsidR="00375892" w:rsidRDefault="00375892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</w:p>
    <w:p w14:paraId="07B1AED1" w14:textId="422C3FBD" w:rsidR="002E23FA" w:rsidRPr="002E23FA" w:rsidRDefault="002E23FA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b/>
          <w:bCs/>
          <w:sz w:val="24"/>
          <w:szCs w:val="24"/>
        </w:rPr>
      </w:pPr>
      <w:r w:rsidRPr="002E23FA">
        <w:rPr>
          <w:b/>
          <w:bCs/>
          <w:sz w:val="24"/>
          <w:szCs w:val="24"/>
        </w:rPr>
        <w:t>Admin account:</w:t>
      </w:r>
    </w:p>
    <w:p w14:paraId="36961831" w14:textId="4DEAFB59" w:rsidR="002E23FA" w:rsidRDefault="002E23FA" w:rsidP="002E23FA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Username: </w:t>
      </w:r>
      <w:r w:rsidRPr="002E23FA">
        <w:rPr>
          <w:b/>
          <w:bCs/>
          <w:sz w:val="24"/>
          <w:szCs w:val="24"/>
        </w:rPr>
        <w:t>admin</w:t>
      </w:r>
    </w:p>
    <w:p w14:paraId="27221722" w14:textId="062901A0" w:rsidR="008A5DE7" w:rsidRDefault="002E23FA" w:rsidP="00375892">
      <w:pPr>
        <w:tabs>
          <w:tab w:val="left" w:leader="underscore" w:pos="8789"/>
        </w:tabs>
        <w:spacing w:before="100" w:beforeAutospacing="1" w:after="100" w:afterAutospacing="1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Password: </w:t>
      </w:r>
      <w:r w:rsidRPr="002E23FA">
        <w:rPr>
          <w:b/>
          <w:bCs/>
          <w:sz w:val="24"/>
          <w:szCs w:val="24"/>
        </w:rPr>
        <w:t>admin0</w:t>
      </w:r>
    </w:p>
    <w:sectPr w:rsidR="008A5DE7" w:rsidSect="00375892">
      <w:type w:val="continuous"/>
      <w:pgSz w:w="11907" w:h="16840" w:code="9"/>
      <w:pgMar w:top="1411" w:right="1411" w:bottom="1411" w:left="1411" w:header="720" w:footer="345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8FACA" w14:textId="77777777" w:rsidR="005562A9" w:rsidRDefault="005562A9">
      <w:r>
        <w:separator/>
      </w:r>
    </w:p>
    <w:p w14:paraId="4E6A0BD2" w14:textId="77777777" w:rsidR="005562A9" w:rsidRDefault="005562A9"/>
    <w:p w14:paraId="55545B78" w14:textId="77777777" w:rsidR="005562A9" w:rsidRDefault="005562A9"/>
  </w:endnote>
  <w:endnote w:type="continuationSeparator" w:id="0">
    <w:p w14:paraId="3381B1B2" w14:textId="77777777" w:rsidR="005562A9" w:rsidRDefault="005562A9">
      <w:r>
        <w:continuationSeparator/>
      </w:r>
    </w:p>
    <w:p w14:paraId="118AD53B" w14:textId="77777777" w:rsidR="005562A9" w:rsidRDefault="005562A9"/>
    <w:p w14:paraId="1622EA90" w14:textId="77777777" w:rsidR="005562A9" w:rsidRDefault="005562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18905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DECD4" w14:textId="271445A8" w:rsidR="00375892" w:rsidRDefault="003758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385321" w14:textId="77777777" w:rsidR="00375892" w:rsidRDefault="003758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F04F8" w14:textId="77777777" w:rsidR="005562A9" w:rsidRDefault="005562A9">
      <w:r>
        <w:separator/>
      </w:r>
    </w:p>
    <w:p w14:paraId="273E80DA" w14:textId="77777777" w:rsidR="005562A9" w:rsidRDefault="005562A9"/>
    <w:p w14:paraId="23E1EE1C" w14:textId="77777777" w:rsidR="005562A9" w:rsidRDefault="005562A9"/>
  </w:footnote>
  <w:footnote w:type="continuationSeparator" w:id="0">
    <w:p w14:paraId="7E8E9365" w14:textId="77777777" w:rsidR="005562A9" w:rsidRDefault="005562A9">
      <w:r>
        <w:continuationSeparator/>
      </w:r>
    </w:p>
    <w:p w14:paraId="3EB97EBB" w14:textId="77777777" w:rsidR="005562A9" w:rsidRDefault="005562A9"/>
    <w:p w14:paraId="6D3F9B48" w14:textId="77777777" w:rsidR="005562A9" w:rsidRDefault="005562A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E5055"/>
    <w:multiLevelType w:val="hybridMultilevel"/>
    <w:tmpl w:val="0C6CD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DEC"/>
    <w:multiLevelType w:val="hybridMultilevel"/>
    <w:tmpl w:val="2F509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44682"/>
    <w:multiLevelType w:val="hybridMultilevel"/>
    <w:tmpl w:val="7AAA44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67189"/>
    <w:multiLevelType w:val="hybridMultilevel"/>
    <w:tmpl w:val="CD4A21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62EEB"/>
    <w:multiLevelType w:val="hybridMultilevel"/>
    <w:tmpl w:val="5290D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45D54"/>
    <w:multiLevelType w:val="hybridMultilevel"/>
    <w:tmpl w:val="431AC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34207"/>
    <w:multiLevelType w:val="multilevel"/>
    <w:tmpl w:val="B3042E3A"/>
    <w:lvl w:ilvl="0">
      <w:start w:val="1"/>
      <w:numFmt w:val="upperLetter"/>
      <w:pStyle w:val="Heading1forappendices"/>
      <w:lvlText w:val="Appendix %1 - "/>
      <w:lvlJc w:val="left"/>
      <w:pPr>
        <w:tabs>
          <w:tab w:val="num" w:pos="360"/>
        </w:tabs>
        <w:ind w:left="0" w:firstLine="0"/>
      </w:pPr>
      <w:rPr>
        <w:rFonts w:hint="default"/>
        <w:caps/>
      </w:rPr>
    </w:lvl>
    <w:lvl w:ilvl="1">
      <w:start w:val="1"/>
      <w:numFmt w:val="decimal"/>
      <w:lvlText w:val="%2"/>
      <w:lvlJc w:val="left"/>
      <w:pPr>
        <w:tabs>
          <w:tab w:val="num" w:pos="792"/>
        </w:tabs>
        <w:ind w:left="0" w:firstLine="0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95"/>
        </w:tabs>
        <w:ind w:left="0" w:firstLine="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D0502D3"/>
    <w:multiLevelType w:val="hybridMultilevel"/>
    <w:tmpl w:val="1A50B4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B60D6"/>
    <w:multiLevelType w:val="hybridMultilevel"/>
    <w:tmpl w:val="9D729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36FB3"/>
    <w:multiLevelType w:val="multilevel"/>
    <w:tmpl w:val="51CA4C6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31275383"/>
    <w:multiLevelType w:val="hybridMultilevel"/>
    <w:tmpl w:val="3CE0B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C5D73"/>
    <w:multiLevelType w:val="hybridMultilevel"/>
    <w:tmpl w:val="B838C8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877D64"/>
    <w:multiLevelType w:val="singleLevel"/>
    <w:tmpl w:val="8C3A27E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000000"/>
      </w:rPr>
    </w:lvl>
  </w:abstractNum>
  <w:abstractNum w:abstractNumId="13" w15:restartNumberingAfterBreak="0">
    <w:nsid w:val="42573EFD"/>
    <w:multiLevelType w:val="hybridMultilevel"/>
    <w:tmpl w:val="5CA0C9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C2DDF"/>
    <w:multiLevelType w:val="hybridMultilevel"/>
    <w:tmpl w:val="0ABE6A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DF1641"/>
    <w:multiLevelType w:val="hybridMultilevel"/>
    <w:tmpl w:val="E32255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915DC"/>
    <w:multiLevelType w:val="hybridMultilevel"/>
    <w:tmpl w:val="A20C4F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8709E5"/>
    <w:multiLevelType w:val="hybridMultilevel"/>
    <w:tmpl w:val="99605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F78B0"/>
    <w:multiLevelType w:val="hybridMultilevel"/>
    <w:tmpl w:val="CE842A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4C56B6"/>
    <w:multiLevelType w:val="hybridMultilevel"/>
    <w:tmpl w:val="9DC297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CB506A"/>
    <w:multiLevelType w:val="hybridMultilevel"/>
    <w:tmpl w:val="642EA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73214F"/>
    <w:multiLevelType w:val="hybridMultilevel"/>
    <w:tmpl w:val="16704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366B7E"/>
    <w:multiLevelType w:val="hybridMultilevel"/>
    <w:tmpl w:val="2D6A95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76A3C"/>
    <w:multiLevelType w:val="hybridMultilevel"/>
    <w:tmpl w:val="93385AE2"/>
    <w:lvl w:ilvl="0" w:tplc="0C09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24" w15:restartNumberingAfterBreak="0">
    <w:nsid w:val="66A3449C"/>
    <w:multiLevelType w:val="hybridMultilevel"/>
    <w:tmpl w:val="A6CAFD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920B2"/>
    <w:multiLevelType w:val="hybridMultilevel"/>
    <w:tmpl w:val="1484599A"/>
    <w:lvl w:ilvl="0" w:tplc="52FAC0FA">
      <w:start w:val="1"/>
      <w:numFmt w:val="decimal"/>
      <w:pStyle w:val="Heading2forappendice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172DDE"/>
    <w:multiLevelType w:val="hybridMultilevel"/>
    <w:tmpl w:val="A2E262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63372F"/>
    <w:multiLevelType w:val="hybridMultilevel"/>
    <w:tmpl w:val="9E84A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825122"/>
    <w:multiLevelType w:val="hybridMultilevel"/>
    <w:tmpl w:val="B86A3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382F57"/>
    <w:multiLevelType w:val="hybridMultilevel"/>
    <w:tmpl w:val="AF468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410355"/>
    <w:multiLevelType w:val="hybridMultilevel"/>
    <w:tmpl w:val="26FAC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5"/>
  </w:num>
  <w:num w:numId="4">
    <w:abstractNumId w:val="12"/>
  </w:num>
  <w:num w:numId="5">
    <w:abstractNumId w:val="30"/>
  </w:num>
  <w:num w:numId="6">
    <w:abstractNumId w:val="1"/>
  </w:num>
  <w:num w:numId="7">
    <w:abstractNumId w:val="14"/>
  </w:num>
  <w:num w:numId="8">
    <w:abstractNumId w:val="22"/>
  </w:num>
  <w:num w:numId="9">
    <w:abstractNumId w:val="18"/>
  </w:num>
  <w:num w:numId="10">
    <w:abstractNumId w:val="21"/>
  </w:num>
  <w:num w:numId="11">
    <w:abstractNumId w:val="5"/>
  </w:num>
  <w:num w:numId="12">
    <w:abstractNumId w:val="10"/>
  </w:num>
  <w:num w:numId="13">
    <w:abstractNumId w:val="8"/>
  </w:num>
  <w:num w:numId="14">
    <w:abstractNumId w:val="16"/>
  </w:num>
  <w:num w:numId="15">
    <w:abstractNumId w:val="17"/>
  </w:num>
  <w:num w:numId="16">
    <w:abstractNumId w:val="7"/>
  </w:num>
  <w:num w:numId="17">
    <w:abstractNumId w:val="28"/>
  </w:num>
  <w:num w:numId="18">
    <w:abstractNumId w:val="11"/>
  </w:num>
  <w:num w:numId="19">
    <w:abstractNumId w:val="23"/>
  </w:num>
  <w:num w:numId="20">
    <w:abstractNumId w:val="29"/>
  </w:num>
  <w:num w:numId="21">
    <w:abstractNumId w:val="0"/>
  </w:num>
  <w:num w:numId="22">
    <w:abstractNumId w:val="13"/>
  </w:num>
  <w:num w:numId="23">
    <w:abstractNumId w:val="20"/>
  </w:num>
  <w:num w:numId="24">
    <w:abstractNumId w:val="24"/>
  </w:num>
  <w:num w:numId="25">
    <w:abstractNumId w:val="26"/>
  </w:num>
  <w:num w:numId="26">
    <w:abstractNumId w:val="27"/>
  </w:num>
  <w:num w:numId="27">
    <w:abstractNumId w:val="4"/>
  </w:num>
  <w:num w:numId="28">
    <w:abstractNumId w:val="2"/>
  </w:num>
  <w:num w:numId="29">
    <w:abstractNumId w:val="3"/>
  </w:num>
  <w:num w:numId="30">
    <w:abstractNumId w:val="15"/>
  </w:num>
  <w:num w:numId="31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LockTheme/>
  <w:styleLockQFSet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DcxMTQ2tzCyNDVQ0lEKTi0uzszPAykwMq0FAGyJldQtAAAA"/>
  </w:docVars>
  <w:rsids>
    <w:rsidRoot w:val="00137747"/>
    <w:rsid w:val="00001A1F"/>
    <w:rsid w:val="00001FA2"/>
    <w:rsid w:val="00002D2A"/>
    <w:rsid w:val="00005C26"/>
    <w:rsid w:val="0000719C"/>
    <w:rsid w:val="00007BFA"/>
    <w:rsid w:val="00010F69"/>
    <w:rsid w:val="0001150D"/>
    <w:rsid w:val="000139E7"/>
    <w:rsid w:val="00016C9E"/>
    <w:rsid w:val="000232CB"/>
    <w:rsid w:val="00024901"/>
    <w:rsid w:val="00025EAE"/>
    <w:rsid w:val="00030934"/>
    <w:rsid w:val="00031921"/>
    <w:rsid w:val="00034C3F"/>
    <w:rsid w:val="00035F3F"/>
    <w:rsid w:val="00036E98"/>
    <w:rsid w:val="00037DB3"/>
    <w:rsid w:val="00037F87"/>
    <w:rsid w:val="000400E9"/>
    <w:rsid w:val="0004079A"/>
    <w:rsid w:val="00040A92"/>
    <w:rsid w:val="0004111B"/>
    <w:rsid w:val="0005314A"/>
    <w:rsid w:val="00054357"/>
    <w:rsid w:val="00056364"/>
    <w:rsid w:val="00056965"/>
    <w:rsid w:val="000628D7"/>
    <w:rsid w:val="000633F6"/>
    <w:rsid w:val="00063A0F"/>
    <w:rsid w:val="00063D3D"/>
    <w:rsid w:val="00063EBE"/>
    <w:rsid w:val="00064512"/>
    <w:rsid w:val="000717A7"/>
    <w:rsid w:val="00072F21"/>
    <w:rsid w:val="0007345C"/>
    <w:rsid w:val="00073E79"/>
    <w:rsid w:val="00073FEF"/>
    <w:rsid w:val="0007587E"/>
    <w:rsid w:val="0008086B"/>
    <w:rsid w:val="00081A78"/>
    <w:rsid w:val="0008264C"/>
    <w:rsid w:val="00082A5D"/>
    <w:rsid w:val="00083FE0"/>
    <w:rsid w:val="00085487"/>
    <w:rsid w:val="0008563E"/>
    <w:rsid w:val="00091860"/>
    <w:rsid w:val="00092A53"/>
    <w:rsid w:val="000934C9"/>
    <w:rsid w:val="00093BB5"/>
    <w:rsid w:val="00097A47"/>
    <w:rsid w:val="000A0644"/>
    <w:rsid w:val="000A0982"/>
    <w:rsid w:val="000A290D"/>
    <w:rsid w:val="000A36CD"/>
    <w:rsid w:val="000A5603"/>
    <w:rsid w:val="000A5E3B"/>
    <w:rsid w:val="000A6B78"/>
    <w:rsid w:val="000B18DA"/>
    <w:rsid w:val="000B2B60"/>
    <w:rsid w:val="000B5646"/>
    <w:rsid w:val="000B589B"/>
    <w:rsid w:val="000B5A3C"/>
    <w:rsid w:val="000C05E1"/>
    <w:rsid w:val="000C3357"/>
    <w:rsid w:val="000C3DC7"/>
    <w:rsid w:val="000C57F5"/>
    <w:rsid w:val="000C5EEE"/>
    <w:rsid w:val="000C64F1"/>
    <w:rsid w:val="000C71A5"/>
    <w:rsid w:val="000D0A61"/>
    <w:rsid w:val="000D2C14"/>
    <w:rsid w:val="000D2E46"/>
    <w:rsid w:val="000D4B1B"/>
    <w:rsid w:val="000D5927"/>
    <w:rsid w:val="000D632F"/>
    <w:rsid w:val="000D64B5"/>
    <w:rsid w:val="000E0217"/>
    <w:rsid w:val="000E29A6"/>
    <w:rsid w:val="000E3080"/>
    <w:rsid w:val="000E38C4"/>
    <w:rsid w:val="000E7B03"/>
    <w:rsid w:val="000F1DAB"/>
    <w:rsid w:val="000F2061"/>
    <w:rsid w:val="000F3E37"/>
    <w:rsid w:val="000F499E"/>
    <w:rsid w:val="000F4FCC"/>
    <w:rsid w:val="00101100"/>
    <w:rsid w:val="00101F82"/>
    <w:rsid w:val="001020BD"/>
    <w:rsid w:val="00102213"/>
    <w:rsid w:val="001028EA"/>
    <w:rsid w:val="00102E1E"/>
    <w:rsid w:val="00103F77"/>
    <w:rsid w:val="001042F3"/>
    <w:rsid w:val="001064D0"/>
    <w:rsid w:val="0011262A"/>
    <w:rsid w:val="00112A9B"/>
    <w:rsid w:val="00112BE8"/>
    <w:rsid w:val="00116420"/>
    <w:rsid w:val="0011672D"/>
    <w:rsid w:val="001178EB"/>
    <w:rsid w:val="0012230D"/>
    <w:rsid w:val="00123DD6"/>
    <w:rsid w:val="00127015"/>
    <w:rsid w:val="001272E0"/>
    <w:rsid w:val="001345D9"/>
    <w:rsid w:val="00136691"/>
    <w:rsid w:val="00136A04"/>
    <w:rsid w:val="00137246"/>
    <w:rsid w:val="00137747"/>
    <w:rsid w:val="001417C2"/>
    <w:rsid w:val="00141DE2"/>
    <w:rsid w:val="001456FA"/>
    <w:rsid w:val="00146186"/>
    <w:rsid w:val="00150370"/>
    <w:rsid w:val="00154309"/>
    <w:rsid w:val="001546FC"/>
    <w:rsid w:val="00156707"/>
    <w:rsid w:val="0015700E"/>
    <w:rsid w:val="0015747E"/>
    <w:rsid w:val="001608DA"/>
    <w:rsid w:val="001623C4"/>
    <w:rsid w:val="001624BB"/>
    <w:rsid w:val="00162E78"/>
    <w:rsid w:val="00165BE4"/>
    <w:rsid w:val="00165F7B"/>
    <w:rsid w:val="00166B4E"/>
    <w:rsid w:val="0017246B"/>
    <w:rsid w:val="00173CD8"/>
    <w:rsid w:val="00175A8F"/>
    <w:rsid w:val="00176B64"/>
    <w:rsid w:val="00184870"/>
    <w:rsid w:val="001849A8"/>
    <w:rsid w:val="00186F26"/>
    <w:rsid w:val="00187DDB"/>
    <w:rsid w:val="0019084B"/>
    <w:rsid w:val="0019211A"/>
    <w:rsid w:val="00192942"/>
    <w:rsid w:val="00193CB1"/>
    <w:rsid w:val="00193D4D"/>
    <w:rsid w:val="00195ADD"/>
    <w:rsid w:val="001A073E"/>
    <w:rsid w:val="001A2E97"/>
    <w:rsid w:val="001A32D1"/>
    <w:rsid w:val="001B0BA0"/>
    <w:rsid w:val="001B0EE3"/>
    <w:rsid w:val="001B2E23"/>
    <w:rsid w:val="001B373F"/>
    <w:rsid w:val="001C2DE6"/>
    <w:rsid w:val="001C404A"/>
    <w:rsid w:val="001C74DA"/>
    <w:rsid w:val="001C7ABE"/>
    <w:rsid w:val="001D18C2"/>
    <w:rsid w:val="001D341A"/>
    <w:rsid w:val="001D7C19"/>
    <w:rsid w:val="001D7F1C"/>
    <w:rsid w:val="001E09E2"/>
    <w:rsid w:val="001E3175"/>
    <w:rsid w:val="001E471E"/>
    <w:rsid w:val="001E5368"/>
    <w:rsid w:val="001E5EAE"/>
    <w:rsid w:val="001F145D"/>
    <w:rsid w:val="001F6214"/>
    <w:rsid w:val="00200BEC"/>
    <w:rsid w:val="00201ECE"/>
    <w:rsid w:val="00202191"/>
    <w:rsid w:val="002028C9"/>
    <w:rsid w:val="002042A6"/>
    <w:rsid w:val="00205CEA"/>
    <w:rsid w:val="0020634D"/>
    <w:rsid w:val="00207EBE"/>
    <w:rsid w:val="00213C90"/>
    <w:rsid w:val="00214128"/>
    <w:rsid w:val="0021445E"/>
    <w:rsid w:val="002148F6"/>
    <w:rsid w:val="002164DE"/>
    <w:rsid w:val="00217A37"/>
    <w:rsid w:val="00224155"/>
    <w:rsid w:val="0022642D"/>
    <w:rsid w:val="0022751D"/>
    <w:rsid w:val="002321C1"/>
    <w:rsid w:val="00232444"/>
    <w:rsid w:val="00232A0D"/>
    <w:rsid w:val="002354A4"/>
    <w:rsid w:val="00236EE2"/>
    <w:rsid w:val="002406BC"/>
    <w:rsid w:val="002411B2"/>
    <w:rsid w:val="00241812"/>
    <w:rsid w:val="002455E1"/>
    <w:rsid w:val="002521CF"/>
    <w:rsid w:val="002541D3"/>
    <w:rsid w:val="002612C2"/>
    <w:rsid w:val="00261F13"/>
    <w:rsid w:val="00262113"/>
    <w:rsid w:val="0026321A"/>
    <w:rsid w:val="00264587"/>
    <w:rsid w:val="00264CE4"/>
    <w:rsid w:val="00265335"/>
    <w:rsid w:val="002673B2"/>
    <w:rsid w:val="002675A4"/>
    <w:rsid w:val="00270185"/>
    <w:rsid w:val="00274548"/>
    <w:rsid w:val="0027547A"/>
    <w:rsid w:val="002769BE"/>
    <w:rsid w:val="002804C1"/>
    <w:rsid w:val="00281041"/>
    <w:rsid w:val="00281414"/>
    <w:rsid w:val="00282926"/>
    <w:rsid w:val="00283B8F"/>
    <w:rsid w:val="00283ED7"/>
    <w:rsid w:val="002858AA"/>
    <w:rsid w:val="00287043"/>
    <w:rsid w:val="002939D6"/>
    <w:rsid w:val="00294483"/>
    <w:rsid w:val="0029514E"/>
    <w:rsid w:val="002960BE"/>
    <w:rsid w:val="002966AF"/>
    <w:rsid w:val="002A10DC"/>
    <w:rsid w:val="002A39CA"/>
    <w:rsid w:val="002A48C2"/>
    <w:rsid w:val="002A4A20"/>
    <w:rsid w:val="002A5D69"/>
    <w:rsid w:val="002A6989"/>
    <w:rsid w:val="002A7C36"/>
    <w:rsid w:val="002B0FF4"/>
    <w:rsid w:val="002B1C52"/>
    <w:rsid w:val="002B258D"/>
    <w:rsid w:val="002B3F76"/>
    <w:rsid w:val="002B5D3B"/>
    <w:rsid w:val="002B7112"/>
    <w:rsid w:val="002B72C6"/>
    <w:rsid w:val="002B730B"/>
    <w:rsid w:val="002B7C7E"/>
    <w:rsid w:val="002C0869"/>
    <w:rsid w:val="002C0C2F"/>
    <w:rsid w:val="002C2D27"/>
    <w:rsid w:val="002C2F96"/>
    <w:rsid w:val="002C64CC"/>
    <w:rsid w:val="002C6660"/>
    <w:rsid w:val="002C691E"/>
    <w:rsid w:val="002C729A"/>
    <w:rsid w:val="002C739B"/>
    <w:rsid w:val="002D0E0D"/>
    <w:rsid w:val="002D2646"/>
    <w:rsid w:val="002D36AB"/>
    <w:rsid w:val="002D379C"/>
    <w:rsid w:val="002E23FA"/>
    <w:rsid w:val="002E298D"/>
    <w:rsid w:val="002E36C6"/>
    <w:rsid w:val="002E41D2"/>
    <w:rsid w:val="002F09F1"/>
    <w:rsid w:val="002F455D"/>
    <w:rsid w:val="002F5DE7"/>
    <w:rsid w:val="002F7C00"/>
    <w:rsid w:val="00300CD3"/>
    <w:rsid w:val="003023AA"/>
    <w:rsid w:val="00310FF5"/>
    <w:rsid w:val="003115BA"/>
    <w:rsid w:val="003117FB"/>
    <w:rsid w:val="003144E8"/>
    <w:rsid w:val="00315C74"/>
    <w:rsid w:val="003177AA"/>
    <w:rsid w:val="00320B7F"/>
    <w:rsid w:val="0032297D"/>
    <w:rsid w:val="00322A74"/>
    <w:rsid w:val="00322CF6"/>
    <w:rsid w:val="00327EF6"/>
    <w:rsid w:val="003327F5"/>
    <w:rsid w:val="00334E0E"/>
    <w:rsid w:val="003374DB"/>
    <w:rsid w:val="00337804"/>
    <w:rsid w:val="0033781F"/>
    <w:rsid w:val="00341299"/>
    <w:rsid w:val="00342DCA"/>
    <w:rsid w:val="00343360"/>
    <w:rsid w:val="0034475B"/>
    <w:rsid w:val="003455E4"/>
    <w:rsid w:val="003508A7"/>
    <w:rsid w:val="003544DE"/>
    <w:rsid w:val="00354ECA"/>
    <w:rsid w:val="003550CE"/>
    <w:rsid w:val="00361A38"/>
    <w:rsid w:val="00361FEF"/>
    <w:rsid w:val="00363C39"/>
    <w:rsid w:val="00364114"/>
    <w:rsid w:val="003645DB"/>
    <w:rsid w:val="00366C77"/>
    <w:rsid w:val="00367C86"/>
    <w:rsid w:val="00371B38"/>
    <w:rsid w:val="00374634"/>
    <w:rsid w:val="00374882"/>
    <w:rsid w:val="00375892"/>
    <w:rsid w:val="003763C2"/>
    <w:rsid w:val="00380C47"/>
    <w:rsid w:val="00381B48"/>
    <w:rsid w:val="0038276B"/>
    <w:rsid w:val="00383813"/>
    <w:rsid w:val="00387BDD"/>
    <w:rsid w:val="003906EC"/>
    <w:rsid w:val="00390D2B"/>
    <w:rsid w:val="003947BF"/>
    <w:rsid w:val="003954B6"/>
    <w:rsid w:val="003A0E7C"/>
    <w:rsid w:val="003A25D3"/>
    <w:rsid w:val="003A2868"/>
    <w:rsid w:val="003A3CCF"/>
    <w:rsid w:val="003A501D"/>
    <w:rsid w:val="003A682F"/>
    <w:rsid w:val="003A6E8D"/>
    <w:rsid w:val="003A6FA1"/>
    <w:rsid w:val="003A7979"/>
    <w:rsid w:val="003A7F87"/>
    <w:rsid w:val="003B1915"/>
    <w:rsid w:val="003B6E41"/>
    <w:rsid w:val="003B73F0"/>
    <w:rsid w:val="003C024F"/>
    <w:rsid w:val="003C2BE5"/>
    <w:rsid w:val="003C3522"/>
    <w:rsid w:val="003C36B7"/>
    <w:rsid w:val="003C46FF"/>
    <w:rsid w:val="003C4FA2"/>
    <w:rsid w:val="003C657F"/>
    <w:rsid w:val="003C7C4B"/>
    <w:rsid w:val="003D2051"/>
    <w:rsid w:val="003D23AE"/>
    <w:rsid w:val="003D5840"/>
    <w:rsid w:val="003D6E3C"/>
    <w:rsid w:val="003D710A"/>
    <w:rsid w:val="003E0523"/>
    <w:rsid w:val="003E169C"/>
    <w:rsid w:val="003E29BA"/>
    <w:rsid w:val="003E44EE"/>
    <w:rsid w:val="003E513F"/>
    <w:rsid w:val="003E5548"/>
    <w:rsid w:val="003E6620"/>
    <w:rsid w:val="003E7900"/>
    <w:rsid w:val="003E797B"/>
    <w:rsid w:val="003F0AC5"/>
    <w:rsid w:val="003F239E"/>
    <w:rsid w:val="003F24F6"/>
    <w:rsid w:val="003F29C7"/>
    <w:rsid w:val="003F465A"/>
    <w:rsid w:val="003F546B"/>
    <w:rsid w:val="003F5563"/>
    <w:rsid w:val="003F6230"/>
    <w:rsid w:val="003F7A56"/>
    <w:rsid w:val="003F7E46"/>
    <w:rsid w:val="0040071D"/>
    <w:rsid w:val="00402288"/>
    <w:rsid w:val="00402AD3"/>
    <w:rsid w:val="00403538"/>
    <w:rsid w:val="00403B16"/>
    <w:rsid w:val="00404F88"/>
    <w:rsid w:val="00405B97"/>
    <w:rsid w:val="0040671F"/>
    <w:rsid w:val="00410AA8"/>
    <w:rsid w:val="00411F5A"/>
    <w:rsid w:val="00411F94"/>
    <w:rsid w:val="00412286"/>
    <w:rsid w:val="004125D4"/>
    <w:rsid w:val="0041291B"/>
    <w:rsid w:val="00415695"/>
    <w:rsid w:val="00417416"/>
    <w:rsid w:val="004202E8"/>
    <w:rsid w:val="004214DA"/>
    <w:rsid w:val="00421B71"/>
    <w:rsid w:val="00422637"/>
    <w:rsid w:val="00424725"/>
    <w:rsid w:val="00425768"/>
    <w:rsid w:val="00426FBE"/>
    <w:rsid w:val="0043235A"/>
    <w:rsid w:val="00432CD8"/>
    <w:rsid w:val="004349A5"/>
    <w:rsid w:val="00434A52"/>
    <w:rsid w:val="00434CB3"/>
    <w:rsid w:val="00436D07"/>
    <w:rsid w:val="0044013B"/>
    <w:rsid w:val="0044184B"/>
    <w:rsid w:val="004427BE"/>
    <w:rsid w:val="00444EC5"/>
    <w:rsid w:val="004463B4"/>
    <w:rsid w:val="00446D1A"/>
    <w:rsid w:val="00446FDD"/>
    <w:rsid w:val="004473F7"/>
    <w:rsid w:val="00450388"/>
    <w:rsid w:val="0045084A"/>
    <w:rsid w:val="004529C2"/>
    <w:rsid w:val="004536E3"/>
    <w:rsid w:val="00454CA6"/>
    <w:rsid w:val="00454EE6"/>
    <w:rsid w:val="00455D60"/>
    <w:rsid w:val="0046269A"/>
    <w:rsid w:val="00465678"/>
    <w:rsid w:val="00466C99"/>
    <w:rsid w:val="00472F2F"/>
    <w:rsid w:val="00477398"/>
    <w:rsid w:val="004773F0"/>
    <w:rsid w:val="004850C5"/>
    <w:rsid w:val="0049117C"/>
    <w:rsid w:val="00491386"/>
    <w:rsid w:val="00492CC3"/>
    <w:rsid w:val="00494279"/>
    <w:rsid w:val="004943DE"/>
    <w:rsid w:val="004A0A9D"/>
    <w:rsid w:val="004A2681"/>
    <w:rsid w:val="004A2710"/>
    <w:rsid w:val="004A336D"/>
    <w:rsid w:val="004A4976"/>
    <w:rsid w:val="004A5310"/>
    <w:rsid w:val="004B53B2"/>
    <w:rsid w:val="004B5F09"/>
    <w:rsid w:val="004C2D54"/>
    <w:rsid w:val="004C2FBC"/>
    <w:rsid w:val="004C39B4"/>
    <w:rsid w:val="004C5D1B"/>
    <w:rsid w:val="004C5F75"/>
    <w:rsid w:val="004C6DC1"/>
    <w:rsid w:val="004C6F11"/>
    <w:rsid w:val="004C6FE1"/>
    <w:rsid w:val="004C77B0"/>
    <w:rsid w:val="004D04A5"/>
    <w:rsid w:val="004D2A98"/>
    <w:rsid w:val="004D38D8"/>
    <w:rsid w:val="004D3ABC"/>
    <w:rsid w:val="004D713E"/>
    <w:rsid w:val="004E360C"/>
    <w:rsid w:val="004E5C10"/>
    <w:rsid w:val="004E688A"/>
    <w:rsid w:val="004E7109"/>
    <w:rsid w:val="004F29E7"/>
    <w:rsid w:val="004F39F5"/>
    <w:rsid w:val="004F4610"/>
    <w:rsid w:val="004F48CE"/>
    <w:rsid w:val="004F5ECD"/>
    <w:rsid w:val="005010C3"/>
    <w:rsid w:val="0050185B"/>
    <w:rsid w:val="00506728"/>
    <w:rsid w:val="005123EA"/>
    <w:rsid w:val="00514D63"/>
    <w:rsid w:val="00516C14"/>
    <w:rsid w:val="00516DDC"/>
    <w:rsid w:val="005201A3"/>
    <w:rsid w:val="005201BD"/>
    <w:rsid w:val="00520E62"/>
    <w:rsid w:val="00521005"/>
    <w:rsid w:val="005239D9"/>
    <w:rsid w:val="00526086"/>
    <w:rsid w:val="00531274"/>
    <w:rsid w:val="00531AA1"/>
    <w:rsid w:val="00532F58"/>
    <w:rsid w:val="005343C4"/>
    <w:rsid w:val="0053752B"/>
    <w:rsid w:val="005421B4"/>
    <w:rsid w:val="00544249"/>
    <w:rsid w:val="005461E4"/>
    <w:rsid w:val="00547CAA"/>
    <w:rsid w:val="00551D87"/>
    <w:rsid w:val="00552090"/>
    <w:rsid w:val="005537D8"/>
    <w:rsid w:val="0055469D"/>
    <w:rsid w:val="005562A9"/>
    <w:rsid w:val="00556F5A"/>
    <w:rsid w:val="0055745D"/>
    <w:rsid w:val="005575B5"/>
    <w:rsid w:val="0056329A"/>
    <w:rsid w:val="00565477"/>
    <w:rsid w:val="00565D8D"/>
    <w:rsid w:val="00566184"/>
    <w:rsid w:val="005662FE"/>
    <w:rsid w:val="00567DD1"/>
    <w:rsid w:val="00575FEB"/>
    <w:rsid w:val="00576A07"/>
    <w:rsid w:val="005801BF"/>
    <w:rsid w:val="00580BA6"/>
    <w:rsid w:val="005818DA"/>
    <w:rsid w:val="00583EE1"/>
    <w:rsid w:val="00584829"/>
    <w:rsid w:val="00585DF9"/>
    <w:rsid w:val="00586BA2"/>
    <w:rsid w:val="00586FEB"/>
    <w:rsid w:val="005873C8"/>
    <w:rsid w:val="0058758B"/>
    <w:rsid w:val="00591C8E"/>
    <w:rsid w:val="00593227"/>
    <w:rsid w:val="005933E8"/>
    <w:rsid w:val="00595B7C"/>
    <w:rsid w:val="0059631B"/>
    <w:rsid w:val="00596B79"/>
    <w:rsid w:val="00596D28"/>
    <w:rsid w:val="005A328B"/>
    <w:rsid w:val="005A4E07"/>
    <w:rsid w:val="005A5923"/>
    <w:rsid w:val="005A5CFE"/>
    <w:rsid w:val="005A6B91"/>
    <w:rsid w:val="005A7B06"/>
    <w:rsid w:val="005B0CDA"/>
    <w:rsid w:val="005B0FA9"/>
    <w:rsid w:val="005B2233"/>
    <w:rsid w:val="005B25B4"/>
    <w:rsid w:val="005B405F"/>
    <w:rsid w:val="005B48B7"/>
    <w:rsid w:val="005B6044"/>
    <w:rsid w:val="005C12B1"/>
    <w:rsid w:val="005C1FE5"/>
    <w:rsid w:val="005C3DD6"/>
    <w:rsid w:val="005C5DAE"/>
    <w:rsid w:val="005D0A9F"/>
    <w:rsid w:val="005D0CBA"/>
    <w:rsid w:val="005D0FFD"/>
    <w:rsid w:val="005D544B"/>
    <w:rsid w:val="005D6A27"/>
    <w:rsid w:val="005D6ECD"/>
    <w:rsid w:val="005D6F82"/>
    <w:rsid w:val="005D7D08"/>
    <w:rsid w:val="005E03CE"/>
    <w:rsid w:val="005E07F1"/>
    <w:rsid w:val="005E09B9"/>
    <w:rsid w:val="005E3BF6"/>
    <w:rsid w:val="005E4300"/>
    <w:rsid w:val="005E46A8"/>
    <w:rsid w:val="005E48BB"/>
    <w:rsid w:val="005E56C8"/>
    <w:rsid w:val="005E56E6"/>
    <w:rsid w:val="005E5715"/>
    <w:rsid w:val="005E5B4E"/>
    <w:rsid w:val="005F12D1"/>
    <w:rsid w:val="005F16CF"/>
    <w:rsid w:val="005F3058"/>
    <w:rsid w:val="005F5FAB"/>
    <w:rsid w:val="005F64A5"/>
    <w:rsid w:val="005F7A99"/>
    <w:rsid w:val="00600414"/>
    <w:rsid w:val="0060476A"/>
    <w:rsid w:val="00604CAF"/>
    <w:rsid w:val="00604D84"/>
    <w:rsid w:val="00606A5F"/>
    <w:rsid w:val="00606E3D"/>
    <w:rsid w:val="00607015"/>
    <w:rsid w:val="006105EF"/>
    <w:rsid w:val="00611046"/>
    <w:rsid w:val="00614222"/>
    <w:rsid w:val="006152E8"/>
    <w:rsid w:val="006211DB"/>
    <w:rsid w:val="0062125B"/>
    <w:rsid w:val="0062143E"/>
    <w:rsid w:val="00622717"/>
    <w:rsid w:val="00622C83"/>
    <w:rsid w:val="0062542D"/>
    <w:rsid w:val="00625925"/>
    <w:rsid w:val="00632F2E"/>
    <w:rsid w:val="006332BC"/>
    <w:rsid w:val="00635E1E"/>
    <w:rsid w:val="0063706A"/>
    <w:rsid w:val="006407E3"/>
    <w:rsid w:val="00640CFD"/>
    <w:rsid w:val="00641260"/>
    <w:rsid w:val="006430A2"/>
    <w:rsid w:val="0064416E"/>
    <w:rsid w:val="0065086D"/>
    <w:rsid w:val="0065205F"/>
    <w:rsid w:val="00654F2A"/>
    <w:rsid w:val="006555D5"/>
    <w:rsid w:val="00657E13"/>
    <w:rsid w:val="00657E9C"/>
    <w:rsid w:val="0066046D"/>
    <w:rsid w:val="00661305"/>
    <w:rsid w:val="0066422C"/>
    <w:rsid w:val="0066794E"/>
    <w:rsid w:val="00667C61"/>
    <w:rsid w:val="00667D92"/>
    <w:rsid w:val="006754F1"/>
    <w:rsid w:val="00676F1D"/>
    <w:rsid w:val="00680330"/>
    <w:rsid w:val="006804BD"/>
    <w:rsid w:val="006812A6"/>
    <w:rsid w:val="00683F74"/>
    <w:rsid w:val="006867FE"/>
    <w:rsid w:val="00692CC4"/>
    <w:rsid w:val="006941AC"/>
    <w:rsid w:val="006958EF"/>
    <w:rsid w:val="0069616D"/>
    <w:rsid w:val="006A060E"/>
    <w:rsid w:val="006A1172"/>
    <w:rsid w:val="006A22D7"/>
    <w:rsid w:val="006A641F"/>
    <w:rsid w:val="006B3CA6"/>
    <w:rsid w:val="006B40D4"/>
    <w:rsid w:val="006B463A"/>
    <w:rsid w:val="006B467C"/>
    <w:rsid w:val="006B4F4C"/>
    <w:rsid w:val="006B7C1B"/>
    <w:rsid w:val="006C22BA"/>
    <w:rsid w:val="006C2891"/>
    <w:rsid w:val="006C414E"/>
    <w:rsid w:val="006D1F8B"/>
    <w:rsid w:val="006D50E3"/>
    <w:rsid w:val="006D6547"/>
    <w:rsid w:val="006D65F4"/>
    <w:rsid w:val="006E2324"/>
    <w:rsid w:val="006E2650"/>
    <w:rsid w:val="006E2B58"/>
    <w:rsid w:val="006E31E3"/>
    <w:rsid w:val="006E39DE"/>
    <w:rsid w:val="006E3FC7"/>
    <w:rsid w:val="006E41BF"/>
    <w:rsid w:val="006E47B3"/>
    <w:rsid w:val="006E704B"/>
    <w:rsid w:val="006E7BDF"/>
    <w:rsid w:val="006F231C"/>
    <w:rsid w:val="006F2BBE"/>
    <w:rsid w:val="006F5BFD"/>
    <w:rsid w:val="006F671F"/>
    <w:rsid w:val="006F7545"/>
    <w:rsid w:val="006F7826"/>
    <w:rsid w:val="006F7B34"/>
    <w:rsid w:val="00701843"/>
    <w:rsid w:val="007019AD"/>
    <w:rsid w:val="00701F5A"/>
    <w:rsid w:val="007025FB"/>
    <w:rsid w:val="00702BC0"/>
    <w:rsid w:val="007033C5"/>
    <w:rsid w:val="007048C2"/>
    <w:rsid w:val="00712C2D"/>
    <w:rsid w:val="00712E52"/>
    <w:rsid w:val="0071386F"/>
    <w:rsid w:val="0071456C"/>
    <w:rsid w:val="00715ADA"/>
    <w:rsid w:val="00717B08"/>
    <w:rsid w:val="0072073D"/>
    <w:rsid w:val="007211A0"/>
    <w:rsid w:val="0072185F"/>
    <w:rsid w:val="00721C9B"/>
    <w:rsid w:val="007260ED"/>
    <w:rsid w:val="0073011A"/>
    <w:rsid w:val="00730717"/>
    <w:rsid w:val="00730CE8"/>
    <w:rsid w:val="00732714"/>
    <w:rsid w:val="007333A0"/>
    <w:rsid w:val="00733CCF"/>
    <w:rsid w:val="007344FF"/>
    <w:rsid w:val="0073661E"/>
    <w:rsid w:val="00736AB9"/>
    <w:rsid w:val="00737CF7"/>
    <w:rsid w:val="00740D53"/>
    <w:rsid w:val="007531CD"/>
    <w:rsid w:val="00754834"/>
    <w:rsid w:val="00762E12"/>
    <w:rsid w:val="007635A8"/>
    <w:rsid w:val="00764242"/>
    <w:rsid w:val="007654ED"/>
    <w:rsid w:val="00765AE7"/>
    <w:rsid w:val="0076602A"/>
    <w:rsid w:val="007660E5"/>
    <w:rsid w:val="00766969"/>
    <w:rsid w:val="007706C9"/>
    <w:rsid w:val="0077413F"/>
    <w:rsid w:val="007741CE"/>
    <w:rsid w:val="00774CEA"/>
    <w:rsid w:val="007755FB"/>
    <w:rsid w:val="00781083"/>
    <w:rsid w:val="007836A5"/>
    <w:rsid w:val="00790F49"/>
    <w:rsid w:val="007914CA"/>
    <w:rsid w:val="007946B6"/>
    <w:rsid w:val="00794D9F"/>
    <w:rsid w:val="00794FEE"/>
    <w:rsid w:val="0079639C"/>
    <w:rsid w:val="007970F2"/>
    <w:rsid w:val="007A2633"/>
    <w:rsid w:val="007A35E9"/>
    <w:rsid w:val="007A69A3"/>
    <w:rsid w:val="007A7FE1"/>
    <w:rsid w:val="007B2604"/>
    <w:rsid w:val="007B3FF7"/>
    <w:rsid w:val="007B4B05"/>
    <w:rsid w:val="007B526E"/>
    <w:rsid w:val="007B760F"/>
    <w:rsid w:val="007B787E"/>
    <w:rsid w:val="007C2C6A"/>
    <w:rsid w:val="007C3D1D"/>
    <w:rsid w:val="007C4B3E"/>
    <w:rsid w:val="007C4BDD"/>
    <w:rsid w:val="007C5E99"/>
    <w:rsid w:val="007C73BC"/>
    <w:rsid w:val="007D090B"/>
    <w:rsid w:val="007D09A1"/>
    <w:rsid w:val="007D1047"/>
    <w:rsid w:val="007D287E"/>
    <w:rsid w:val="007D2FA5"/>
    <w:rsid w:val="007D4C55"/>
    <w:rsid w:val="007D5682"/>
    <w:rsid w:val="007E1B97"/>
    <w:rsid w:val="007E3632"/>
    <w:rsid w:val="007E365A"/>
    <w:rsid w:val="007E5153"/>
    <w:rsid w:val="007E5AF5"/>
    <w:rsid w:val="007E6844"/>
    <w:rsid w:val="007E6EE1"/>
    <w:rsid w:val="007E7213"/>
    <w:rsid w:val="007F0A3F"/>
    <w:rsid w:val="007F0AF5"/>
    <w:rsid w:val="007F1486"/>
    <w:rsid w:val="007F1EAA"/>
    <w:rsid w:val="007F3513"/>
    <w:rsid w:val="007F4952"/>
    <w:rsid w:val="00803661"/>
    <w:rsid w:val="008076BB"/>
    <w:rsid w:val="00807930"/>
    <w:rsid w:val="00811053"/>
    <w:rsid w:val="0081122F"/>
    <w:rsid w:val="008120B1"/>
    <w:rsid w:val="00814145"/>
    <w:rsid w:val="008141E9"/>
    <w:rsid w:val="00815FA1"/>
    <w:rsid w:val="00817DAF"/>
    <w:rsid w:val="008201FF"/>
    <w:rsid w:val="00820738"/>
    <w:rsid w:val="00820B42"/>
    <w:rsid w:val="00823E9C"/>
    <w:rsid w:val="00824A09"/>
    <w:rsid w:val="00825301"/>
    <w:rsid w:val="008264A4"/>
    <w:rsid w:val="00827089"/>
    <w:rsid w:val="00827741"/>
    <w:rsid w:val="00830B55"/>
    <w:rsid w:val="0083380E"/>
    <w:rsid w:val="008358E8"/>
    <w:rsid w:val="00835966"/>
    <w:rsid w:val="008371E6"/>
    <w:rsid w:val="00837C08"/>
    <w:rsid w:val="00840E66"/>
    <w:rsid w:val="008427C8"/>
    <w:rsid w:val="00842EA9"/>
    <w:rsid w:val="008462C6"/>
    <w:rsid w:val="00850672"/>
    <w:rsid w:val="00852D27"/>
    <w:rsid w:val="00856BC3"/>
    <w:rsid w:val="008604E7"/>
    <w:rsid w:val="00862224"/>
    <w:rsid w:val="00862FCC"/>
    <w:rsid w:val="00864D41"/>
    <w:rsid w:val="008675E6"/>
    <w:rsid w:val="00870458"/>
    <w:rsid w:val="0087158E"/>
    <w:rsid w:val="00873206"/>
    <w:rsid w:val="008768DE"/>
    <w:rsid w:val="00877761"/>
    <w:rsid w:val="0087791D"/>
    <w:rsid w:val="00880CAF"/>
    <w:rsid w:val="00881AE7"/>
    <w:rsid w:val="00882EC0"/>
    <w:rsid w:val="00882F72"/>
    <w:rsid w:val="008857DE"/>
    <w:rsid w:val="0089401B"/>
    <w:rsid w:val="00894659"/>
    <w:rsid w:val="008951CE"/>
    <w:rsid w:val="00896B78"/>
    <w:rsid w:val="008970A0"/>
    <w:rsid w:val="008A08DF"/>
    <w:rsid w:val="008A17E6"/>
    <w:rsid w:val="008A24AC"/>
    <w:rsid w:val="008A4203"/>
    <w:rsid w:val="008A5DE7"/>
    <w:rsid w:val="008A5E8B"/>
    <w:rsid w:val="008B5C28"/>
    <w:rsid w:val="008B663C"/>
    <w:rsid w:val="008B69C9"/>
    <w:rsid w:val="008B710F"/>
    <w:rsid w:val="008C4683"/>
    <w:rsid w:val="008C5570"/>
    <w:rsid w:val="008C5610"/>
    <w:rsid w:val="008D02E0"/>
    <w:rsid w:val="008D3028"/>
    <w:rsid w:val="008D493D"/>
    <w:rsid w:val="008D4B5B"/>
    <w:rsid w:val="008D4FFA"/>
    <w:rsid w:val="008D5C33"/>
    <w:rsid w:val="008D5F26"/>
    <w:rsid w:val="008E036C"/>
    <w:rsid w:val="008E0ED2"/>
    <w:rsid w:val="008E0F4E"/>
    <w:rsid w:val="008E10C0"/>
    <w:rsid w:val="008E165B"/>
    <w:rsid w:val="008E2FDD"/>
    <w:rsid w:val="008E38FB"/>
    <w:rsid w:val="008E3F7E"/>
    <w:rsid w:val="008E413B"/>
    <w:rsid w:val="008E4C39"/>
    <w:rsid w:val="008E7315"/>
    <w:rsid w:val="008E79AF"/>
    <w:rsid w:val="008F0046"/>
    <w:rsid w:val="008F03E3"/>
    <w:rsid w:val="008F0D79"/>
    <w:rsid w:val="008F1B02"/>
    <w:rsid w:val="008F5CAA"/>
    <w:rsid w:val="008F6059"/>
    <w:rsid w:val="00900DCE"/>
    <w:rsid w:val="0090323E"/>
    <w:rsid w:val="00903606"/>
    <w:rsid w:val="00903898"/>
    <w:rsid w:val="009048F3"/>
    <w:rsid w:val="00906666"/>
    <w:rsid w:val="00910C44"/>
    <w:rsid w:val="00911240"/>
    <w:rsid w:val="0091161B"/>
    <w:rsid w:val="00912D23"/>
    <w:rsid w:val="0091623E"/>
    <w:rsid w:val="009165A0"/>
    <w:rsid w:val="0092016E"/>
    <w:rsid w:val="0092156E"/>
    <w:rsid w:val="00925D0B"/>
    <w:rsid w:val="00927609"/>
    <w:rsid w:val="00927721"/>
    <w:rsid w:val="00930FD2"/>
    <w:rsid w:val="0093154D"/>
    <w:rsid w:val="009317E3"/>
    <w:rsid w:val="00931F6F"/>
    <w:rsid w:val="0093393A"/>
    <w:rsid w:val="00935D6B"/>
    <w:rsid w:val="00941855"/>
    <w:rsid w:val="00941F4F"/>
    <w:rsid w:val="00942AD2"/>
    <w:rsid w:val="0094540E"/>
    <w:rsid w:val="00951E24"/>
    <w:rsid w:val="0095283B"/>
    <w:rsid w:val="00952F26"/>
    <w:rsid w:val="0095381E"/>
    <w:rsid w:val="00955EE7"/>
    <w:rsid w:val="009623AD"/>
    <w:rsid w:val="0096393A"/>
    <w:rsid w:val="00963AF7"/>
    <w:rsid w:val="00964D46"/>
    <w:rsid w:val="009653BA"/>
    <w:rsid w:val="00966D84"/>
    <w:rsid w:val="00967651"/>
    <w:rsid w:val="00967715"/>
    <w:rsid w:val="00970005"/>
    <w:rsid w:val="009701AE"/>
    <w:rsid w:val="009714CA"/>
    <w:rsid w:val="0097191C"/>
    <w:rsid w:val="00972035"/>
    <w:rsid w:val="00974E01"/>
    <w:rsid w:val="00975E9C"/>
    <w:rsid w:val="00976B4C"/>
    <w:rsid w:val="009820CB"/>
    <w:rsid w:val="00985357"/>
    <w:rsid w:val="00992DA6"/>
    <w:rsid w:val="0099369A"/>
    <w:rsid w:val="00994736"/>
    <w:rsid w:val="0099530B"/>
    <w:rsid w:val="009969F3"/>
    <w:rsid w:val="009A0181"/>
    <w:rsid w:val="009A2A42"/>
    <w:rsid w:val="009A3FCC"/>
    <w:rsid w:val="009A47D8"/>
    <w:rsid w:val="009A4B33"/>
    <w:rsid w:val="009A7080"/>
    <w:rsid w:val="009B0C6F"/>
    <w:rsid w:val="009B14C0"/>
    <w:rsid w:val="009B2584"/>
    <w:rsid w:val="009B3679"/>
    <w:rsid w:val="009B4DB0"/>
    <w:rsid w:val="009C2966"/>
    <w:rsid w:val="009C3E2A"/>
    <w:rsid w:val="009C4073"/>
    <w:rsid w:val="009C43E7"/>
    <w:rsid w:val="009C4804"/>
    <w:rsid w:val="009C6357"/>
    <w:rsid w:val="009C713C"/>
    <w:rsid w:val="009C7B28"/>
    <w:rsid w:val="009D0CDB"/>
    <w:rsid w:val="009D28E0"/>
    <w:rsid w:val="009D2A55"/>
    <w:rsid w:val="009D372A"/>
    <w:rsid w:val="009D4E17"/>
    <w:rsid w:val="009D6AE7"/>
    <w:rsid w:val="009E04B4"/>
    <w:rsid w:val="009E162E"/>
    <w:rsid w:val="009E3123"/>
    <w:rsid w:val="009E590A"/>
    <w:rsid w:val="009E66B3"/>
    <w:rsid w:val="009F0379"/>
    <w:rsid w:val="009F0820"/>
    <w:rsid w:val="009F0AB0"/>
    <w:rsid w:val="009F0E54"/>
    <w:rsid w:val="009F30A7"/>
    <w:rsid w:val="009F4589"/>
    <w:rsid w:val="009F4D66"/>
    <w:rsid w:val="009F4E2B"/>
    <w:rsid w:val="009F59DB"/>
    <w:rsid w:val="00A04731"/>
    <w:rsid w:val="00A05A20"/>
    <w:rsid w:val="00A063B4"/>
    <w:rsid w:val="00A06D3E"/>
    <w:rsid w:val="00A126CE"/>
    <w:rsid w:val="00A130E7"/>
    <w:rsid w:val="00A13BF6"/>
    <w:rsid w:val="00A14641"/>
    <w:rsid w:val="00A14F88"/>
    <w:rsid w:val="00A16DC3"/>
    <w:rsid w:val="00A21187"/>
    <w:rsid w:val="00A23516"/>
    <w:rsid w:val="00A268DA"/>
    <w:rsid w:val="00A26E0E"/>
    <w:rsid w:val="00A30AAC"/>
    <w:rsid w:val="00A326DF"/>
    <w:rsid w:val="00A33A57"/>
    <w:rsid w:val="00A361D5"/>
    <w:rsid w:val="00A36D79"/>
    <w:rsid w:val="00A42478"/>
    <w:rsid w:val="00A511DD"/>
    <w:rsid w:val="00A51E26"/>
    <w:rsid w:val="00A5273B"/>
    <w:rsid w:val="00A52A22"/>
    <w:rsid w:val="00A54C3E"/>
    <w:rsid w:val="00A56959"/>
    <w:rsid w:val="00A56F57"/>
    <w:rsid w:val="00A579F7"/>
    <w:rsid w:val="00A60CC9"/>
    <w:rsid w:val="00A611B3"/>
    <w:rsid w:val="00A617E5"/>
    <w:rsid w:val="00A62F21"/>
    <w:rsid w:val="00A633F0"/>
    <w:rsid w:val="00A64879"/>
    <w:rsid w:val="00A64E76"/>
    <w:rsid w:val="00A64FC7"/>
    <w:rsid w:val="00A711E2"/>
    <w:rsid w:val="00A728F0"/>
    <w:rsid w:val="00A739EC"/>
    <w:rsid w:val="00A74ED7"/>
    <w:rsid w:val="00A77200"/>
    <w:rsid w:val="00A8045A"/>
    <w:rsid w:val="00A85A4A"/>
    <w:rsid w:val="00A86D91"/>
    <w:rsid w:val="00A872F7"/>
    <w:rsid w:val="00A8758C"/>
    <w:rsid w:val="00A90D9E"/>
    <w:rsid w:val="00A91747"/>
    <w:rsid w:val="00A91FA0"/>
    <w:rsid w:val="00A956DB"/>
    <w:rsid w:val="00A96A23"/>
    <w:rsid w:val="00A9782B"/>
    <w:rsid w:val="00AA185D"/>
    <w:rsid w:val="00AA69A9"/>
    <w:rsid w:val="00AA6B68"/>
    <w:rsid w:val="00AA7A07"/>
    <w:rsid w:val="00AB3F73"/>
    <w:rsid w:val="00AB53E0"/>
    <w:rsid w:val="00AB53EF"/>
    <w:rsid w:val="00AB635A"/>
    <w:rsid w:val="00AC564C"/>
    <w:rsid w:val="00AC6BFA"/>
    <w:rsid w:val="00AD27A8"/>
    <w:rsid w:val="00AD28D3"/>
    <w:rsid w:val="00AD2F68"/>
    <w:rsid w:val="00AE038D"/>
    <w:rsid w:val="00AE16E8"/>
    <w:rsid w:val="00AE317A"/>
    <w:rsid w:val="00AE3551"/>
    <w:rsid w:val="00AE443B"/>
    <w:rsid w:val="00AE44BB"/>
    <w:rsid w:val="00AE502A"/>
    <w:rsid w:val="00AE6D3F"/>
    <w:rsid w:val="00AF373D"/>
    <w:rsid w:val="00AF3BD7"/>
    <w:rsid w:val="00AF6996"/>
    <w:rsid w:val="00AF6A05"/>
    <w:rsid w:val="00B00E82"/>
    <w:rsid w:val="00B027A3"/>
    <w:rsid w:val="00B051B6"/>
    <w:rsid w:val="00B05C39"/>
    <w:rsid w:val="00B114FD"/>
    <w:rsid w:val="00B14DD9"/>
    <w:rsid w:val="00B15943"/>
    <w:rsid w:val="00B1762B"/>
    <w:rsid w:val="00B17885"/>
    <w:rsid w:val="00B2206A"/>
    <w:rsid w:val="00B2244F"/>
    <w:rsid w:val="00B263A4"/>
    <w:rsid w:val="00B27013"/>
    <w:rsid w:val="00B273F1"/>
    <w:rsid w:val="00B3004A"/>
    <w:rsid w:val="00B31D32"/>
    <w:rsid w:val="00B327D9"/>
    <w:rsid w:val="00B3368D"/>
    <w:rsid w:val="00B337E3"/>
    <w:rsid w:val="00B339FF"/>
    <w:rsid w:val="00B364E9"/>
    <w:rsid w:val="00B403D6"/>
    <w:rsid w:val="00B406EE"/>
    <w:rsid w:val="00B40EC4"/>
    <w:rsid w:val="00B44AE1"/>
    <w:rsid w:val="00B4562A"/>
    <w:rsid w:val="00B46C9F"/>
    <w:rsid w:val="00B46D48"/>
    <w:rsid w:val="00B471B8"/>
    <w:rsid w:val="00B52385"/>
    <w:rsid w:val="00B5248B"/>
    <w:rsid w:val="00B55CD7"/>
    <w:rsid w:val="00B57A3F"/>
    <w:rsid w:val="00B60CF8"/>
    <w:rsid w:val="00B60FE2"/>
    <w:rsid w:val="00B6168A"/>
    <w:rsid w:val="00B648AF"/>
    <w:rsid w:val="00B65625"/>
    <w:rsid w:val="00B65E6D"/>
    <w:rsid w:val="00B663FB"/>
    <w:rsid w:val="00B6713A"/>
    <w:rsid w:val="00B7071E"/>
    <w:rsid w:val="00B71A98"/>
    <w:rsid w:val="00B74E07"/>
    <w:rsid w:val="00B7799B"/>
    <w:rsid w:val="00B77E7D"/>
    <w:rsid w:val="00B809C7"/>
    <w:rsid w:val="00B80CAE"/>
    <w:rsid w:val="00B82BB8"/>
    <w:rsid w:val="00B82D6B"/>
    <w:rsid w:val="00B8485D"/>
    <w:rsid w:val="00B878EF"/>
    <w:rsid w:val="00B87BBB"/>
    <w:rsid w:val="00B90D4F"/>
    <w:rsid w:val="00B911E9"/>
    <w:rsid w:val="00B9216E"/>
    <w:rsid w:val="00B92331"/>
    <w:rsid w:val="00B94580"/>
    <w:rsid w:val="00B95723"/>
    <w:rsid w:val="00BA022E"/>
    <w:rsid w:val="00BA0BEF"/>
    <w:rsid w:val="00BA1180"/>
    <w:rsid w:val="00BA189F"/>
    <w:rsid w:val="00BA1DA3"/>
    <w:rsid w:val="00BA3350"/>
    <w:rsid w:val="00BA507F"/>
    <w:rsid w:val="00BA6979"/>
    <w:rsid w:val="00BB1340"/>
    <w:rsid w:val="00BB1806"/>
    <w:rsid w:val="00BB2BCE"/>
    <w:rsid w:val="00BB304A"/>
    <w:rsid w:val="00BB4630"/>
    <w:rsid w:val="00BB5950"/>
    <w:rsid w:val="00BB71DC"/>
    <w:rsid w:val="00BC0818"/>
    <w:rsid w:val="00BC2E9B"/>
    <w:rsid w:val="00BC302A"/>
    <w:rsid w:val="00BC38A0"/>
    <w:rsid w:val="00BC62F1"/>
    <w:rsid w:val="00BC6EA8"/>
    <w:rsid w:val="00BC7224"/>
    <w:rsid w:val="00BD305A"/>
    <w:rsid w:val="00BD6122"/>
    <w:rsid w:val="00BD63AA"/>
    <w:rsid w:val="00BD63C8"/>
    <w:rsid w:val="00BD7AA9"/>
    <w:rsid w:val="00BE0119"/>
    <w:rsid w:val="00BE149E"/>
    <w:rsid w:val="00BE328B"/>
    <w:rsid w:val="00BE544B"/>
    <w:rsid w:val="00BE7D01"/>
    <w:rsid w:val="00BF0594"/>
    <w:rsid w:val="00BF207E"/>
    <w:rsid w:val="00BF2152"/>
    <w:rsid w:val="00BF4D20"/>
    <w:rsid w:val="00C01BF5"/>
    <w:rsid w:val="00C0308D"/>
    <w:rsid w:val="00C035B7"/>
    <w:rsid w:val="00C03E53"/>
    <w:rsid w:val="00C04835"/>
    <w:rsid w:val="00C05393"/>
    <w:rsid w:val="00C07C1D"/>
    <w:rsid w:val="00C13B6D"/>
    <w:rsid w:val="00C13DBD"/>
    <w:rsid w:val="00C1602E"/>
    <w:rsid w:val="00C161B2"/>
    <w:rsid w:val="00C168D7"/>
    <w:rsid w:val="00C16FEA"/>
    <w:rsid w:val="00C208A3"/>
    <w:rsid w:val="00C20D64"/>
    <w:rsid w:val="00C21C8F"/>
    <w:rsid w:val="00C232C6"/>
    <w:rsid w:val="00C23F94"/>
    <w:rsid w:val="00C2408B"/>
    <w:rsid w:val="00C24359"/>
    <w:rsid w:val="00C24AFD"/>
    <w:rsid w:val="00C2613B"/>
    <w:rsid w:val="00C316D3"/>
    <w:rsid w:val="00C33E76"/>
    <w:rsid w:val="00C3456F"/>
    <w:rsid w:val="00C3710F"/>
    <w:rsid w:val="00C40686"/>
    <w:rsid w:val="00C40EE8"/>
    <w:rsid w:val="00C4262E"/>
    <w:rsid w:val="00C42BEC"/>
    <w:rsid w:val="00C4471C"/>
    <w:rsid w:val="00C44EC7"/>
    <w:rsid w:val="00C47FE9"/>
    <w:rsid w:val="00C51C97"/>
    <w:rsid w:val="00C61E37"/>
    <w:rsid w:val="00C6268E"/>
    <w:rsid w:val="00C63221"/>
    <w:rsid w:val="00C632CC"/>
    <w:rsid w:val="00C63F2C"/>
    <w:rsid w:val="00C66478"/>
    <w:rsid w:val="00C7115D"/>
    <w:rsid w:val="00C719F4"/>
    <w:rsid w:val="00C735BF"/>
    <w:rsid w:val="00C74ED4"/>
    <w:rsid w:val="00C77463"/>
    <w:rsid w:val="00C82EE4"/>
    <w:rsid w:val="00C83154"/>
    <w:rsid w:val="00C83B2A"/>
    <w:rsid w:val="00C84116"/>
    <w:rsid w:val="00C8448E"/>
    <w:rsid w:val="00C86D58"/>
    <w:rsid w:val="00C87179"/>
    <w:rsid w:val="00C8739C"/>
    <w:rsid w:val="00C8748D"/>
    <w:rsid w:val="00C877A5"/>
    <w:rsid w:val="00C92CFD"/>
    <w:rsid w:val="00CA00D8"/>
    <w:rsid w:val="00CA17D3"/>
    <w:rsid w:val="00CA2218"/>
    <w:rsid w:val="00CA2620"/>
    <w:rsid w:val="00CA4600"/>
    <w:rsid w:val="00CA58B2"/>
    <w:rsid w:val="00CA5EE9"/>
    <w:rsid w:val="00CA6F79"/>
    <w:rsid w:val="00CB1635"/>
    <w:rsid w:val="00CB178F"/>
    <w:rsid w:val="00CB29DE"/>
    <w:rsid w:val="00CB4DC4"/>
    <w:rsid w:val="00CB528A"/>
    <w:rsid w:val="00CB7934"/>
    <w:rsid w:val="00CD0308"/>
    <w:rsid w:val="00CD04A8"/>
    <w:rsid w:val="00CD1319"/>
    <w:rsid w:val="00CD20EA"/>
    <w:rsid w:val="00CD29CF"/>
    <w:rsid w:val="00CD30C3"/>
    <w:rsid w:val="00CD3EDB"/>
    <w:rsid w:val="00CD4206"/>
    <w:rsid w:val="00CD4E9B"/>
    <w:rsid w:val="00CD6772"/>
    <w:rsid w:val="00CD6B61"/>
    <w:rsid w:val="00CD7C23"/>
    <w:rsid w:val="00CE11FB"/>
    <w:rsid w:val="00CE1344"/>
    <w:rsid w:val="00CE2F29"/>
    <w:rsid w:val="00CE4B1A"/>
    <w:rsid w:val="00CE64C9"/>
    <w:rsid w:val="00CF0046"/>
    <w:rsid w:val="00CF0936"/>
    <w:rsid w:val="00CF12A7"/>
    <w:rsid w:val="00CF1EDA"/>
    <w:rsid w:val="00CF23D4"/>
    <w:rsid w:val="00CF25E9"/>
    <w:rsid w:val="00CF7EAC"/>
    <w:rsid w:val="00D005FB"/>
    <w:rsid w:val="00D00E48"/>
    <w:rsid w:val="00D01B73"/>
    <w:rsid w:val="00D043DD"/>
    <w:rsid w:val="00D0479C"/>
    <w:rsid w:val="00D04D65"/>
    <w:rsid w:val="00D0742C"/>
    <w:rsid w:val="00D12CE6"/>
    <w:rsid w:val="00D13977"/>
    <w:rsid w:val="00D155C2"/>
    <w:rsid w:val="00D15DF3"/>
    <w:rsid w:val="00D168A5"/>
    <w:rsid w:val="00D168F6"/>
    <w:rsid w:val="00D17F49"/>
    <w:rsid w:val="00D21C72"/>
    <w:rsid w:val="00D22706"/>
    <w:rsid w:val="00D2384B"/>
    <w:rsid w:val="00D23D9A"/>
    <w:rsid w:val="00D24D42"/>
    <w:rsid w:val="00D25E47"/>
    <w:rsid w:val="00D30BDE"/>
    <w:rsid w:val="00D371A9"/>
    <w:rsid w:val="00D37303"/>
    <w:rsid w:val="00D37620"/>
    <w:rsid w:val="00D42BFF"/>
    <w:rsid w:val="00D43F69"/>
    <w:rsid w:val="00D45796"/>
    <w:rsid w:val="00D46C03"/>
    <w:rsid w:val="00D507F9"/>
    <w:rsid w:val="00D51246"/>
    <w:rsid w:val="00D520F4"/>
    <w:rsid w:val="00D5266D"/>
    <w:rsid w:val="00D528B9"/>
    <w:rsid w:val="00D52E83"/>
    <w:rsid w:val="00D53649"/>
    <w:rsid w:val="00D54368"/>
    <w:rsid w:val="00D5518E"/>
    <w:rsid w:val="00D5748C"/>
    <w:rsid w:val="00D60CC4"/>
    <w:rsid w:val="00D611A9"/>
    <w:rsid w:val="00D62604"/>
    <w:rsid w:val="00D62B04"/>
    <w:rsid w:val="00D63CF8"/>
    <w:rsid w:val="00D71044"/>
    <w:rsid w:val="00D76B1D"/>
    <w:rsid w:val="00D77E2C"/>
    <w:rsid w:val="00D80C56"/>
    <w:rsid w:val="00D8156D"/>
    <w:rsid w:val="00D81A8C"/>
    <w:rsid w:val="00D838B0"/>
    <w:rsid w:val="00D84E3D"/>
    <w:rsid w:val="00D869DC"/>
    <w:rsid w:val="00D873F7"/>
    <w:rsid w:val="00D9083B"/>
    <w:rsid w:val="00D90BA8"/>
    <w:rsid w:val="00D90E66"/>
    <w:rsid w:val="00D9203A"/>
    <w:rsid w:val="00D930F9"/>
    <w:rsid w:val="00D9327C"/>
    <w:rsid w:val="00D93946"/>
    <w:rsid w:val="00D940B9"/>
    <w:rsid w:val="00D94828"/>
    <w:rsid w:val="00D94ECD"/>
    <w:rsid w:val="00DA2125"/>
    <w:rsid w:val="00DA3E32"/>
    <w:rsid w:val="00DA7261"/>
    <w:rsid w:val="00DB0750"/>
    <w:rsid w:val="00DB0F2B"/>
    <w:rsid w:val="00DB1051"/>
    <w:rsid w:val="00DB1948"/>
    <w:rsid w:val="00DB71D8"/>
    <w:rsid w:val="00DC12CF"/>
    <w:rsid w:val="00DC190E"/>
    <w:rsid w:val="00DC2DA3"/>
    <w:rsid w:val="00DC324C"/>
    <w:rsid w:val="00DC50C2"/>
    <w:rsid w:val="00DD057A"/>
    <w:rsid w:val="00DD4246"/>
    <w:rsid w:val="00DD4D3B"/>
    <w:rsid w:val="00DE0545"/>
    <w:rsid w:val="00DE2A00"/>
    <w:rsid w:val="00DE4798"/>
    <w:rsid w:val="00DE4C1B"/>
    <w:rsid w:val="00DE628D"/>
    <w:rsid w:val="00DE754A"/>
    <w:rsid w:val="00DF3A2E"/>
    <w:rsid w:val="00DF5A70"/>
    <w:rsid w:val="00E005E3"/>
    <w:rsid w:val="00E02542"/>
    <w:rsid w:val="00E0263F"/>
    <w:rsid w:val="00E06153"/>
    <w:rsid w:val="00E06E3E"/>
    <w:rsid w:val="00E0716E"/>
    <w:rsid w:val="00E13AEA"/>
    <w:rsid w:val="00E14A88"/>
    <w:rsid w:val="00E14DA6"/>
    <w:rsid w:val="00E15F01"/>
    <w:rsid w:val="00E21600"/>
    <w:rsid w:val="00E220CF"/>
    <w:rsid w:val="00E24B1C"/>
    <w:rsid w:val="00E252DA"/>
    <w:rsid w:val="00E26859"/>
    <w:rsid w:val="00E27D33"/>
    <w:rsid w:val="00E31FAE"/>
    <w:rsid w:val="00E433FC"/>
    <w:rsid w:val="00E44755"/>
    <w:rsid w:val="00E4496E"/>
    <w:rsid w:val="00E44F08"/>
    <w:rsid w:val="00E454F2"/>
    <w:rsid w:val="00E46B64"/>
    <w:rsid w:val="00E514AE"/>
    <w:rsid w:val="00E5153D"/>
    <w:rsid w:val="00E51E91"/>
    <w:rsid w:val="00E55063"/>
    <w:rsid w:val="00E6010E"/>
    <w:rsid w:val="00E60E9C"/>
    <w:rsid w:val="00E62FFF"/>
    <w:rsid w:val="00E63FD2"/>
    <w:rsid w:val="00E65C97"/>
    <w:rsid w:val="00E66C28"/>
    <w:rsid w:val="00E66C8C"/>
    <w:rsid w:val="00E66FD4"/>
    <w:rsid w:val="00E67337"/>
    <w:rsid w:val="00E71340"/>
    <w:rsid w:val="00E725FE"/>
    <w:rsid w:val="00E73FAF"/>
    <w:rsid w:val="00E74DF7"/>
    <w:rsid w:val="00E7696D"/>
    <w:rsid w:val="00E77A68"/>
    <w:rsid w:val="00E8083B"/>
    <w:rsid w:val="00E81C84"/>
    <w:rsid w:val="00E83310"/>
    <w:rsid w:val="00E833AF"/>
    <w:rsid w:val="00E83E15"/>
    <w:rsid w:val="00E844C1"/>
    <w:rsid w:val="00E86C28"/>
    <w:rsid w:val="00E86F39"/>
    <w:rsid w:val="00E91456"/>
    <w:rsid w:val="00E9294B"/>
    <w:rsid w:val="00E92AFA"/>
    <w:rsid w:val="00E92BAB"/>
    <w:rsid w:val="00E96A51"/>
    <w:rsid w:val="00EA007F"/>
    <w:rsid w:val="00EA1C9B"/>
    <w:rsid w:val="00EA3B85"/>
    <w:rsid w:val="00EA43FF"/>
    <w:rsid w:val="00EA5656"/>
    <w:rsid w:val="00EA5E63"/>
    <w:rsid w:val="00EB1109"/>
    <w:rsid w:val="00EB64A3"/>
    <w:rsid w:val="00EB77FC"/>
    <w:rsid w:val="00EB7D25"/>
    <w:rsid w:val="00EC0C28"/>
    <w:rsid w:val="00EC0E72"/>
    <w:rsid w:val="00EC1125"/>
    <w:rsid w:val="00EC1D54"/>
    <w:rsid w:val="00EC236B"/>
    <w:rsid w:val="00EC2DFC"/>
    <w:rsid w:val="00EC3447"/>
    <w:rsid w:val="00EC54DD"/>
    <w:rsid w:val="00EC5EE8"/>
    <w:rsid w:val="00ED055B"/>
    <w:rsid w:val="00ED18F4"/>
    <w:rsid w:val="00ED1925"/>
    <w:rsid w:val="00ED3CD9"/>
    <w:rsid w:val="00ED46E9"/>
    <w:rsid w:val="00ED4D61"/>
    <w:rsid w:val="00ED5DB6"/>
    <w:rsid w:val="00EE07CE"/>
    <w:rsid w:val="00EE0BB6"/>
    <w:rsid w:val="00EE141B"/>
    <w:rsid w:val="00EE1F6F"/>
    <w:rsid w:val="00EE33FD"/>
    <w:rsid w:val="00EE3C18"/>
    <w:rsid w:val="00EE72B2"/>
    <w:rsid w:val="00EE7777"/>
    <w:rsid w:val="00EF0026"/>
    <w:rsid w:val="00EF104F"/>
    <w:rsid w:val="00EF24D4"/>
    <w:rsid w:val="00EF28D7"/>
    <w:rsid w:val="00EF4609"/>
    <w:rsid w:val="00EF5827"/>
    <w:rsid w:val="00EF5ED9"/>
    <w:rsid w:val="00EF6E55"/>
    <w:rsid w:val="00EF6EE9"/>
    <w:rsid w:val="00F01505"/>
    <w:rsid w:val="00F04936"/>
    <w:rsid w:val="00F049A5"/>
    <w:rsid w:val="00F05C32"/>
    <w:rsid w:val="00F14B45"/>
    <w:rsid w:val="00F15046"/>
    <w:rsid w:val="00F156AF"/>
    <w:rsid w:val="00F177E7"/>
    <w:rsid w:val="00F21B05"/>
    <w:rsid w:val="00F253BA"/>
    <w:rsid w:val="00F30C19"/>
    <w:rsid w:val="00F31044"/>
    <w:rsid w:val="00F344A5"/>
    <w:rsid w:val="00F4212E"/>
    <w:rsid w:val="00F43232"/>
    <w:rsid w:val="00F44074"/>
    <w:rsid w:val="00F45BFA"/>
    <w:rsid w:val="00F51BD4"/>
    <w:rsid w:val="00F53189"/>
    <w:rsid w:val="00F532BA"/>
    <w:rsid w:val="00F55B06"/>
    <w:rsid w:val="00F575DF"/>
    <w:rsid w:val="00F607B1"/>
    <w:rsid w:val="00F61091"/>
    <w:rsid w:val="00F63566"/>
    <w:rsid w:val="00F663D4"/>
    <w:rsid w:val="00F663D5"/>
    <w:rsid w:val="00F668EF"/>
    <w:rsid w:val="00F7725F"/>
    <w:rsid w:val="00F82E1E"/>
    <w:rsid w:val="00F86BAA"/>
    <w:rsid w:val="00F8741A"/>
    <w:rsid w:val="00F9064F"/>
    <w:rsid w:val="00F91321"/>
    <w:rsid w:val="00F91DA0"/>
    <w:rsid w:val="00F93ABB"/>
    <w:rsid w:val="00F94179"/>
    <w:rsid w:val="00F957C6"/>
    <w:rsid w:val="00F965F4"/>
    <w:rsid w:val="00F96FCF"/>
    <w:rsid w:val="00F97BA5"/>
    <w:rsid w:val="00FA0D35"/>
    <w:rsid w:val="00FA1BB0"/>
    <w:rsid w:val="00FA2414"/>
    <w:rsid w:val="00FA28C4"/>
    <w:rsid w:val="00FA6ADC"/>
    <w:rsid w:val="00FA6E3A"/>
    <w:rsid w:val="00FB1A26"/>
    <w:rsid w:val="00FB3BA7"/>
    <w:rsid w:val="00FB3D52"/>
    <w:rsid w:val="00FB4955"/>
    <w:rsid w:val="00FB4ADC"/>
    <w:rsid w:val="00FB54AB"/>
    <w:rsid w:val="00FB651E"/>
    <w:rsid w:val="00FB7375"/>
    <w:rsid w:val="00FC18FE"/>
    <w:rsid w:val="00FC1967"/>
    <w:rsid w:val="00FC411D"/>
    <w:rsid w:val="00FC5229"/>
    <w:rsid w:val="00FD22C6"/>
    <w:rsid w:val="00FD2E96"/>
    <w:rsid w:val="00FD7864"/>
    <w:rsid w:val="00FE0837"/>
    <w:rsid w:val="00FE2575"/>
    <w:rsid w:val="00FE2EED"/>
    <w:rsid w:val="00FE3FFE"/>
    <w:rsid w:val="00FE58B6"/>
    <w:rsid w:val="00FE72D6"/>
    <w:rsid w:val="00FE7FB7"/>
    <w:rsid w:val="00FF11AE"/>
    <w:rsid w:val="00FF271B"/>
    <w:rsid w:val="00FF6547"/>
    <w:rsid w:val="00FF6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62817F"/>
  <w15:chartTrackingRefBased/>
  <w15:docId w15:val="{AB47FD3B-9D66-47D3-A127-AAA7B21FF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 w:qFormat="1"/>
    <w:lsdException w:name="caption" w:semiHidden="1" w:unhideWhenUsed="1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No List" w:uiPriority="99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6B4E"/>
    <w:pPr>
      <w:spacing w:line="360" w:lineRule="auto"/>
      <w:jc w:val="both"/>
    </w:pPr>
    <w:rPr>
      <w:sz w:val="22"/>
      <w:szCs w:val="22"/>
      <w:lang w:val="en-GB" w:eastAsia="en-GB"/>
    </w:rPr>
  </w:style>
  <w:style w:type="paragraph" w:styleId="Heading1">
    <w:name w:val="heading 1"/>
    <w:aliases w:val="Heading 1 (chapter)"/>
    <w:basedOn w:val="Normal"/>
    <w:next w:val="Normal"/>
    <w:qFormat/>
    <w:rsid w:val="00D53649"/>
    <w:pPr>
      <w:keepNext/>
      <w:numPr>
        <w:numId w:val="2"/>
      </w:numPr>
      <w:spacing w:before="240" w:after="240"/>
      <w:jc w:val="center"/>
      <w:outlineLvl w:val="0"/>
    </w:pPr>
    <w:rPr>
      <w:b/>
      <w:smallCaps/>
      <w:kern w:val="28"/>
      <w:sz w:val="36"/>
    </w:rPr>
  </w:style>
  <w:style w:type="paragraph" w:styleId="Heading2">
    <w:name w:val="heading 2"/>
    <w:basedOn w:val="Normal"/>
    <w:next w:val="Normal"/>
    <w:link w:val="Heading2Char"/>
    <w:qFormat/>
    <w:rsid w:val="00D53649"/>
    <w:pPr>
      <w:keepNext/>
      <w:numPr>
        <w:ilvl w:val="1"/>
        <w:numId w:val="2"/>
      </w:numPr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D53649"/>
    <w:pPr>
      <w:keepNext/>
      <w:numPr>
        <w:ilvl w:val="2"/>
        <w:numId w:val="2"/>
      </w:num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rsid w:val="00D53649"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rsid w:val="00D53649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D53649"/>
    <w:pPr>
      <w:numPr>
        <w:ilvl w:val="5"/>
        <w:numId w:val="2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rsid w:val="00D53649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rsid w:val="00D53649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rsid w:val="00D53649"/>
    <w:pPr>
      <w:numPr>
        <w:ilvl w:val="8"/>
        <w:numId w:val="2"/>
      </w:numPr>
      <w:spacing w:before="240" w:after="60"/>
      <w:outlineLvl w:val="8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forappendices">
    <w:name w:val="Heading1 for appendices"/>
    <w:basedOn w:val="Heading1"/>
    <w:next w:val="Normal"/>
    <w:qFormat/>
    <w:rsid w:val="007B2604"/>
    <w:pPr>
      <w:numPr>
        <w:numId w:val="1"/>
      </w:numPr>
    </w:pPr>
    <w:rPr>
      <w:smallCaps w:val="0"/>
      <w:szCs w:val="36"/>
    </w:rPr>
  </w:style>
  <w:style w:type="character" w:styleId="Strong">
    <w:name w:val="Strong"/>
    <w:qFormat/>
    <w:rsid w:val="00166B4E"/>
    <w:rPr>
      <w:b/>
      <w:bCs/>
    </w:rPr>
  </w:style>
  <w:style w:type="paragraph" w:styleId="TOC1">
    <w:name w:val="toc 1"/>
    <w:basedOn w:val="Normal"/>
    <w:next w:val="Normal"/>
    <w:autoRedefine/>
    <w:uiPriority w:val="39"/>
    <w:rsid w:val="008C4683"/>
  </w:style>
  <w:style w:type="paragraph" w:styleId="TOC2">
    <w:name w:val="toc 2"/>
    <w:basedOn w:val="Normal"/>
    <w:next w:val="Normal"/>
    <w:autoRedefine/>
    <w:uiPriority w:val="39"/>
    <w:rsid w:val="008C4683"/>
    <w:pPr>
      <w:ind w:left="220"/>
    </w:pPr>
  </w:style>
  <w:style w:type="paragraph" w:customStyle="1" w:styleId="Headingsprecontents">
    <w:name w:val="Headings (pre contents)"/>
    <w:basedOn w:val="Normal"/>
    <w:next w:val="Normal"/>
    <w:link w:val="HeadingsprecontentsChar"/>
    <w:qFormat/>
    <w:rsid w:val="00B92331"/>
    <w:pPr>
      <w:keepNext/>
      <w:spacing w:before="240" w:after="240"/>
      <w:jc w:val="center"/>
      <w:outlineLvl w:val="0"/>
    </w:pPr>
    <w:rPr>
      <w:b/>
      <w:bCs/>
      <w:smallCaps/>
      <w:kern w:val="28"/>
      <w:sz w:val="36"/>
      <w:szCs w:val="20"/>
    </w:rPr>
  </w:style>
  <w:style w:type="character" w:styleId="Emphasis">
    <w:name w:val="Emphasis"/>
    <w:qFormat/>
    <w:rsid w:val="00166B4E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B471B8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bCs/>
      <w:smallCaps w:val="0"/>
      <w:color w:val="365F91"/>
      <w:kern w:val="0"/>
      <w:sz w:val="28"/>
      <w:szCs w:val="28"/>
      <w:lang w:val="en-US" w:eastAsia="en-US"/>
    </w:rPr>
  </w:style>
  <w:style w:type="character" w:customStyle="1" w:styleId="HeadingsprecontentsChar">
    <w:name w:val="Headings (pre contents) Char"/>
    <w:link w:val="Headingsprecontents"/>
    <w:rsid w:val="00B92331"/>
    <w:rPr>
      <w:b/>
      <w:bCs/>
      <w:smallCaps/>
      <w:kern w:val="28"/>
      <w:sz w:val="36"/>
    </w:rPr>
  </w:style>
  <w:style w:type="paragraph" w:styleId="TOC3">
    <w:name w:val="toc 3"/>
    <w:basedOn w:val="Normal"/>
    <w:next w:val="Normal"/>
    <w:autoRedefine/>
    <w:uiPriority w:val="39"/>
    <w:rsid w:val="00B471B8"/>
    <w:pPr>
      <w:ind w:left="440"/>
    </w:pPr>
  </w:style>
  <w:style w:type="character" w:styleId="Hyperlink">
    <w:name w:val="Hyperlink"/>
    <w:uiPriority w:val="99"/>
    <w:unhideWhenUsed/>
    <w:rsid w:val="00B471B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55469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5469D"/>
    <w:rPr>
      <w:sz w:val="22"/>
      <w:szCs w:val="22"/>
    </w:rPr>
  </w:style>
  <w:style w:type="paragraph" w:styleId="Footer">
    <w:name w:val="footer"/>
    <w:basedOn w:val="Normal"/>
    <w:link w:val="FooterChar"/>
    <w:uiPriority w:val="99"/>
    <w:qFormat/>
    <w:rsid w:val="0055469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5469D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657E13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657E13"/>
    <w:rPr>
      <w:i/>
      <w:iCs/>
      <w:color w:val="000000"/>
      <w:sz w:val="22"/>
      <w:szCs w:val="22"/>
    </w:rPr>
  </w:style>
  <w:style w:type="paragraph" w:customStyle="1" w:styleId="Heading2forappendices">
    <w:name w:val="Heading2 for appendices"/>
    <w:basedOn w:val="Heading1forappendices"/>
    <w:next w:val="Normal"/>
    <w:qFormat/>
    <w:rsid w:val="00B92331"/>
    <w:pPr>
      <w:numPr>
        <w:numId w:val="3"/>
      </w:numPr>
      <w:ind w:left="357" w:hanging="357"/>
      <w:jc w:val="left"/>
      <w:outlineLvl w:val="9"/>
    </w:pPr>
    <w:rPr>
      <w:sz w:val="28"/>
    </w:rPr>
  </w:style>
  <w:style w:type="paragraph" w:styleId="Subtitle">
    <w:name w:val="Subtitle"/>
    <w:basedOn w:val="Normal"/>
    <w:next w:val="BodyText"/>
    <w:link w:val="SubtitleChar"/>
    <w:qFormat/>
    <w:rsid w:val="00B1762B"/>
    <w:pPr>
      <w:suppressAutoHyphens/>
      <w:spacing w:line="240" w:lineRule="auto"/>
      <w:jc w:val="center"/>
    </w:pPr>
    <w:rPr>
      <w:b/>
      <w:bCs/>
      <w:sz w:val="44"/>
      <w:szCs w:val="24"/>
      <w:lang w:val="en-US" w:eastAsia="ar-SA"/>
    </w:rPr>
  </w:style>
  <w:style w:type="character" w:customStyle="1" w:styleId="SubtitleChar">
    <w:name w:val="Subtitle Char"/>
    <w:link w:val="Subtitle"/>
    <w:rsid w:val="00B1762B"/>
    <w:rPr>
      <w:b/>
      <w:bCs/>
      <w:sz w:val="44"/>
      <w:szCs w:val="24"/>
      <w:lang w:val="en-US" w:eastAsia="ar-SA"/>
    </w:rPr>
  </w:style>
  <w:style w:type="paragraph" w:styleId="BodyText">
    <w:name w:val="Body Text"/>
    <w:basedOn w:val="Normal"/>
    <w:link w:val="BodyTextChar"/>
    <w:uiPriority w:val="99"/>
    <w:unhideWhenUsed/>
    <w:rsid w:val="00B1762B"/>
    <w:pPr>
      <w:spacing w:after="120" w:line="240" w:lineRule="auto"/>
      <w:jc w:val="left"/>
    </w:pPr>
    <w:rPr>
      <w:rFonts w:ascii="Cambria" w:eastAsia="Cambria" w:hAnsi="Cambria"/>
      <w:sz w:val="24"/>
      <w:szCs w:val="24"/>
      <w:lang w:val="en-US" w:eastAsia="en-US"/>
    </w:rPr>
  </w:style>
  <w:style w:type="character" w:customStyle="1" w:styleId="BodyTextChar">
    <w:name w:val="Body Text Char"/>
    <w:link w:val="BodyText"/>
    <w:uiPriority w:val="99"/>
    <w:rsid w:val="00B1762B"/>
    <w:rPr>
      <w:rFonts w:ascii="Cambria" w:eastAsia="Cambria" w:hAnsi="Cambria"/>
      <w:sz w:val="24"/>
      <w:szCs w:val="24"/>
      <w:lang w:val="en-US" w:eastAsia="en-US"/>
    </w:rPr>
  </w:style>
  <w:style w:type="paragraph" w:styleId="NormalWeb">
    <w:name w:val="Normal (Web)"/>
    <w:basedOn w:val="Normal"/>
    <w:rsid w:val="00B1762B"/>
    <w:pPr>
      <w:spacing w:before="100" w:beforeAutospacing="1" w:after="100" w:afterAutospacing="1" w:line="240" w:lineRule="auto"/>
      <w:jc w:val="left"/>
    </w:pPr>
    <w:rPr>
      <w:sz w:val="24"/>
      <w:szCs w:val="24"/>
      <w:lang w:val="en-US" w:eastAsia="en-US"/>
    </w:rPr>
  </w:style>
  <w:style w:type="paragraph" w:customStyle="1" w:styleId="References">
    <w:name w:val="References"/>
    <w:basedOn w:val="Normal"/>
    <w:rsid w:val="003B1915"/>
    <w:pPr>
      <w:numPr>
        <w:numId w:val="4"/>
      </w:numPr>
      <w:autoSpaceDE w:val="0"/>
      <w:autoSpaceDN w:val="0"/>
      <w:spacing w:before="120" w:after="120" w:line="240" w:lineRule="auto"/>
    </w:pPr>
    <w:rPr>
      <w:rFonts w:eastAsia="Batang"/>
      <w:sz w:val="16"/>
      <w:szCs w:val="16"/>
      <w:lang w:val="en-US" w:eastAsia="en-US"/>
    </w:rPr>
  </w:style>
  <w:style w:type="table" w:styleId="TableGrid">
    <w:name w:val="Table Grid"/>
    <w:basedOn w:val="TableNormal"/>
    <w:uiPriority w:val="39"/>
    <w:rsid w:val="005E4300"/>
    <w:rPr>
      <w:rFonts w:ascii="Arial" w:eastAsia="Arial" w:hAnsi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46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F97BA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F546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F546B"/>
    <w:rPr>
      <w:rFonts w:ascii="Segoe UI" w:hAnsi="Segoe UI" w:cs="Segoe UI"/>
      <w:sz w:val="18"/>
      <w:szCs w:val="18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2B0FF4"/>
    <w:rPr>
      <w:b/>
      <w:sz w:val="28"/>
      <w:szCs w:val="22"/>
      <w:lang w:val="en-GB"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4C6FE1"/>
    <w:pPr>
      <w:spacing w:after="100" w:line="259" w:lineRule="auto"/>
      <w:ind w:left="660"/>
      <w:jc w:val="left"/>
    </w:pPr>
    <w:rPr>
      <w:rFonts w:asciiTheme="minorHAnsi" w:eastAsiaTheme="minorEastAsia" w:hAnsiTheme="minorHAnsi" w:cstheme="minorBidi"/>
      <w:lang w:val="en-AU"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4C6FE1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lang w:val="en-AU"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4C6FE1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lang w:val="en-AU"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4C6FE1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lang w:val="en-AU"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4C6FE1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lang w:val="en-AU"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4C6FE1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9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6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F6C220-CAF0-438B-9980-30C96E8E5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 report</vt:lpstr>
    </vt:vector>
  </TitlesOfParts>
  <Company>University Of Greenwich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report</dc:title>
  <dc:subject/>
  <dc:creator>Arikita</dc:creator>
  <cp:keywords/>
  <dc:description/>
  <cp:lastModifiedBy>Tung Nguyen Huu</cp:lastModifiedBy>
  <cp:revision>39</cp:revision>
  <cp:lastPrinted>2020-03-16T09:32:00Z</cp:lastPrinted>
  <dcterms:created xsi:type="dcterms:W3CDTF">2020-03-16T09:47:00Z</dcterms:created>
  <dcterms:modified xsi:type="dcterms:W3CDTF">2020-03-16T10:26:00Z</dcterms:modified>
</cp:coreProperties>
</file>